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4AE8EDE" w14:textId="77777777" w:rsidR="005D5F3A" w:rsidRDefault="00960CA7" w:rsidP="005D5F3A">
      <w:pPr>
        <w:spacing w:after="240"/>
        <w:ind w:left="357"/>
        <w:contextualSpacing/>
        <w:jc w:val="center"/>
        <w:rPr>
          <w:b/>
          <w:sz w:val="36"/>
          <w:szCs w:val="36"/>
        </w:rPr>
      </w:pPr>
      <w:r>
        <w:rPr>
          <w:b/>
          <w:sz w:val="36"/>
          <w:szCs w:val="36"/>
        </w:rPr>
        <w:t xml:space="preserve">ALKALMAZOTT MATEMATIKUS </w:t>
      </w:r>
      <w:r w:rsidRPr="000A5662">
        <w:rPr>
          <w:b/>
          <w:sz w:val="36"/>
          <w:szCs w:val="36"/>
        </w:rPr>
        <w:t>MESTERKÉPZÉSI SZAK MINTATANTERVE</w:t>
      </w:r>
    </w:p>
    <w:p w14:paraId="672A6659" w14:textId="77777777" w:rsidR="00761E4C" w:rsidRPr="00D51EA4" w:rsidRDefault="00761E4C" w:rsidP="00761E4C">
      <w:pPr>
        <w:tabs>
          <w:tab w:val="num" w:pos="360"/>
        </w:tabs>
        <w:jc w:val="center"/>
        <w:rPr>
          <w:b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361"/>
        <w:gridCol w:w="1011"/>
        <w:gridCol w:w="1011"/>
        <w:gridCol w:w="1010"/>
        <w:gridCol w:w="1011"/>
        <w:gridCol w:w="1057"/>
      </w:tblGrid>
      <w:tr w:rsidR="00761E4C" w:rsidRPr="00D51EA4" w14:paraId="7C5EB740" w14:textId="77777777" w:rsidTr="26F5F82B">
        <w:trPr>
          <w:trHeight w:val="368"/>
          <w:jc w:val="center"/>
        </w:trPr>
        <w:tc>
          <w:tcPr>
            <w:tcW w:w="7404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023D14" w14:textId="77777777" w:rsidR="00761E4C" w:rsidRDefault="00761E4C" w:rsidP="00485349">
            <w:pPr>
              <w:adjustRightInd w:val="0"/>
              <w:jc w:val="center"/>
              <w:rPr>
                <w:rFonts w:ascii="Arial" w:eastAsia="MS Mincho" w:hAnsi="Arial"/>
                <w:b/>
                <w:sz w:val="28"/>
                <w:lang w:eastAsia="ja-JP"/>
              </w:rPr>
            </w:pPr>
            <w:r w:rsidRPr="00D51EA4">
              <w:rPr>
                <w:rFonts w:ascii="Arial" w:eastAsia="MS Mincho" w:hAnsi="Arial"/>
                <w:b/>
                <w:sz w:val="28"/>
                <w:lang w:eastAsia="ja-JP"/>
              </w:rPr>
              <w:t xml:space="preserve">SZTOCHASZTIKA </w:t>
            </w:r>
            <w:r>
              <w:rPr>
                <w:rFonts w:ascii="Arial" w:eastAsia="MS Mincho" w:hAnsi="Arial"/>
                <w:b/>
                <w:sz w:val="28"/>
                <w:lang w:eastAsia="ja-JP"/>
              </w:rPr>
              <w:t>SPECIALIZÁCIÓ</w:t>
            </w:r>
            <w:r>
              <w:rPr>
                <w:rFonts w:ascii="Arial" w:eastAsia="MS Mincho" w:hAnsi="Arial"/>
                <w:b/>
                <w:sz w:val="28"/>
                <w:lang w:eastAsia="ja-JP"/>
              </w:rPr>
              <w:br/>
              <w:t>ANGOL NYELVEN</w:t>
            </w:r>
          </w:p>
          <w:p w14:paraId="1745CE51" w14:textId="77777777" w:rsidR="00231082" w:rsidRPr="00231082" w:rsidRDefault="00761E4C" w:rsidP="00231082">
            <w:pPr>
              <w:adjustRightInd w:val="0"/>
              <w:jc w:val="center"/>
              <w:rPr>
                <w:rFonts w:ascii="Arial" w:eastAsia="MS Mincho" w:hAnsi="Arial"/>
                <w:b/>
                <w:sz w:val="28"/>
                <w:lang w:eastAsia="ja-JP"/>
              </w:rPr>
            </w:pPr>
            <w:r>
              <w:rPr>
                <w:rFonts w:ascii="Arial" w:eastAsia="MS Mincho" w:hAnsi="Arial"/>
                <w:b/>
                <w:sz w:val="28"/>
                <w:lang w:eastAsia="ja-JP"/>
              </w:rPr>
              <w:t>páratlan években induló évfolyamoknak</w:t>
            </w:r>
          </w:p>
        </w:tc>
        <w:tc>
          <w:tcPr>
            <w:tcW w:w="1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6C73A1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b/>
                <w:sz w:val="16"/>
                <w:lang w:eastAsia="ja-JP"/>
              </w:rPr>
            </w:pPr>
            <w:r w:rsidRPr="00D51EA4">
              <w:rPr>
                <w:rFonts w:ascii="Arial" w:eastAsia="MS Mincho" w:hAnsi="Arial"/>
                <w:b/>
                <w:sz w:val="16"/>
                <w:lang w:eastAsia="ja-JP"/>
              </w:rPr>
              <w:t>kontakt óra per hét / kredit / vizsgák</w:t>
            </w:r>
          </w:p>
        </w:tc>
      </w:tr>
      <w:tr w:rsidR="00761E4C" w:rsidRPr="00D51EA4" w14:paraId="5F6CF260" w14:textId="77777777" w:rsidTr="26F5F82B">
        <w:trPr>
          <w:trHeight w:val="247"/>
          <w:jc w:val="center"/>
        </w:trPr>
        <w:tc>
          <w:tcPr>
            <w:tcW w:w="33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37501D" w14:textId="77777777" w:rsidR="00761E4C" w:rsidRPr="00D51EA4" w:rsidRDefault="00761E4C" w:rsidP="00485349">
            <w:pPr>
              <w:adjustRightInd w:val="0"/>
              <w:jc w:val="right"/>
              <w:rPr>
                <w:rFonts w:ascii="Arial" w:eastAsia="MS Mincho" w:hAnsi="Arial"/>
                <w:b/>
                <w:sz w:val="16"/>
                <w:lang w:eastAsia="ja-JP"/>
              </w:rPr>
            </w:pP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212B45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b/>
                <w:sz w:val="16"/>
                <w:lang w:eastAsia="ja-JP"/>
              </w:rPr>
            </w:pPr>
            <w:r w:rsidRPr="00D51EA4">
              <w:rPr>
                <w:rFonts w:ascii="Arial" w:eastAsia="MS Mincho" w:hAnsi="Arial"/>
                <w:b/>
                <w:sz w:val="16"/>
                <w:lang w:eastAsia="ja-JP"/>
              </w:rPr>
              <w:t>I.</w:t>
            </w: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56B8ED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b/>
                <w:sz w:val="16"/>
                <w:lang w:eastAsia="ja-JP"/>
              </w:rPr>
            </w:pPr>
            <w:r w:rsidRPr="00D51EA4">
              <w:rPr>
                <w:rFonts w:ascii="Arial" w:eastAsia="MS Mincho" w:hAnsi="Arial"/>
                <w:b/>
                <w:sz w:val="16"/>
                <w:lang w:eastAsia="ja-JP"/>
              </w:rPr>
              <w:t>II.</w:t>
            </w:r>
          </w:p>
        </w:tc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486BB1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b/>
                <w:sz w:val="16"/>
                <w:lang w:eastAsia="ja-JP"/>
              </w:rPr>
            </w:pPr>
            <w:r w:rsidRPr="00D51EA4">
              <w:rPr>
                <w:rFonts w:ascii="Arial" w:eastAsia="MS Mincho" w:hAnsi="Arial"/>
                <w:b/>
                <w:sz w:val="16"/>
                <w:lang w:eastAsia="ja-JP"/>
              </w:rPr>
              <w:t>III.</w:t>
            </w: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F3F901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b/>
                <w:sz w:val="16"/>
                <w:lang w:eastAsia="ja-JP"/>
              </w:rPr>
            </w:pPr>
            <w:r w:rsidRPr="00D51EA4">
              <w:rPr>
                <w:rFonts w:ascii="Arial" w:eastAsia="MS Mincho" w:hAnsi="Arial"/>
                <w:b/>
                <w:sz w:val="16"/>
                <w:lang w:eastAsia="ja-JP"/>
              </w:rPr>
              <w:t>IV.</w:t>
            </w:r>
          </w:p>
        </w:tc>
        <w:tc>
          <w:tcPr>
            <w:tcW w:w="1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AB6C7B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b/>
                <w:sz w:val="16"/>
                <w:lang w:eastAsia="ja-JP"/>
              </w:rPr>
            </w:pPr>
          </w:p>
        </w:tc>
      </w:tr>
      <w:tr w:rsidR="00761E4C" w:rsidRPr="00D51EA4" w14:paraId="046B18B5" w14:textId="77777777" w:rsidTr="26F5F82B">
        <w:trPr>
          <w:trHeight w:val="247"/>
          <w:jc w:val="center"/>
        </w:trPr>
        <w:tc>
          <w:tcPr>
            <w:tcW w:w="33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84A3E9" w14:textId="77777777" w:rsidR="00761E4C" w:rsidRPr="00730DFC" w:rsidRDefault="00761E4C" w:rsidP="00485349">
            <w:pPr>
              <w:adjustRightInd w:val="0"/>
              <w:rPr>
                <w:rFonts w:ascii="Arial" w:eastAsia="MS Mincho" w:hAnsi="Arial"/>
                <w:sz w:val="20"/>
                <w:szCs w:val="20"/>
                <w:lang w:eastAsia="ja-JP"/>
              </w:rPr>
            </w:pPr>
            <w:r w:rsidRPr="00730DFC"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  <w:t>Elméleti alapozás</w:t>
            </w:r>
            <w:r w:rsidRPr="00730DFC">
              <w:rPr>
                <w:rFonts w:ascii="Arial" w:eastAsia="MS Mincho" w:hAnsi="Arial"/>
                <w:sz w:val="20"/>
                <w:szCs w:val="20"/>
                <w:lang w:eastAsia="ja-JP"/>
              </w:rPr>
              <w:t xml:space="preserve"> </w:t>
            </w: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11294A" w14:textId="77777777" w:rsidR="00761E4C" w:rsidRPr="00730DFC" w:rsidRDefault="00B84A07" w:rsidP="00485349">
            <w:pPr>
              <w:adjustRightInd w:val="0"/>
              <w:jc w:val="center"/>
              <w:rPr>
                <w:rFonts w:ascii="Arial" w:eastAsia="MS Mincho" w:hAnsi="Arial" w:cs="Arial"/>
                <w:b/>
                <w:bCs/>
                <w:sz w:val="20"/>
                <w:szCs w:val="20"/>
                <w:lang w:eastAsia="ja-JP"/>
              </w:rPr>
            </w:pPr>
            <w:r>
              <w:rPr>
                <w:rFonts w:ascii="Arial" w:eastAsia="MS Mincho" w:hAnsi="Arial" w:cs="Arial"/>
                <w:b/>
                <w:bCs/>
                <w:sz w:val="20"/>
                <w:szCs w:val="20"/>
                <w:lang w:eastAsia="ja-JP"/>
              </w:rPr>
              <w:t>9/10</w:t>
            </w:r>
            <w:r w:rsidR="00761E4C" w:rsidRPr="00A62D04">
              <w:rPr>
                <w:rFonts w:ascii="Arial" w:eastAsia="MS Mincho" w:hAnsi="Arial" w:cs="Arial"/>
                <w:b/>
                <w:bCs/>
                <w:sz w:val="20"/>
                <w:szCs w:val="20"/>
                <w:lang w:eastAsia="ja-JP"/>
              </w:rPr>
              <w:t>/</w:t>
            </w:r>
            <w:r w:rsidR="00A62D04" w:rsidRPr="00A62D04">
              <w:rPr>
                <w:rFonts w:ascii="Arial" w:eastAsia="MS Mincho" w:hAnsi="Arial" w:cs="Arial"/>
                <w:b/>
                <w:bCs/>
                <w:sz w:val="20"/>
                <w:szCs w:val="20"/>
                <w:lang w:eastAsia="ja-JP"/>
              </w:rPr>
              <w:t>2</w:t>
            </w:r>
            <w:r w:rsidR="00761E4C" w:rsidRPr="00A62D04">
              <w:rPr>
                <w:rFonts w:ascii="Arial" w:eastAsia="MS Mincho" w:hAnsi="Arial" w:cs="Arial"/>
                <w:b/>
                <w:bCs/>
                <w:sz w:val="20"/>
                <w:szCs w:val="20"/>
                <w:lang w:eastAsia="ja-JP"/>
              </w:rPr>
              <w:t>v</w:t>
            </w: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D6DAA7" w14:textId="77777777" w:rsidR="00761E4C" w:rsidRPr="00730DFC" w:rsidRDefault="00A62D04" w:rsidP="00485349">
            <w:pPr>
              <w:adjustRightInd w:val="0"/>
              <w:jc w:val="center"/>
              <w:rPr>
                <w:rFonts w:ascii="Arial" w:eastAsia="MS Mincho" w:hAnsi="Arial" w:cs="Arial"/>
                <w:b/>
                <w:bCs/>
                <w:sz w:val="20"/>
                <w:szCs w:val="20"/>
                <w:lang w:eastAsia="ja-JP"/>
              </w:rPr>
            </w:pPr>
            <w:r w:rsidRPr="00A62D04">
              <w:rPr>
                <w:rFonts w:ascii="Arial" w:eastAsia="MS Mincho" w:hAnsi="Arial" w:cs="Arial"/>
                <w:b/>
                <w:bCs/>
                <w:sz w:val="20"/>
                <w:szCs w:val="20"/>
                <w:lang w:eastAsia="ja-JP"/>
              </w:rPr>
              <w:t>4/4</w:t>
            </w:r>
            <w:r w:rsidR="00761E4C" w:rsidRPr="00A62D04">
              <w:rPr>
                <w:rFonts w:ascii="Arial" w:eastAsia="MS Mincho" w:hAnsi="Arial" w:cs="Arial"/>
                <w:b/>
                <w:bCs/>
                <w:sz w:val="20"/>
                <w:szCs w:val="20"/>
                <w:lang w:eastAsia="ja-JP"/>
              </w:rPr>
              <w:t>/1v</w:t>
            </w:r>
          </w:p>
        </w:tc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9891AB" w14:textId="77777777" w:rsidR="00761E4C" w:rsidRPr="00730DFC" w:rsidRDefault="001C7F5F" w:rsidP="00485349">
            <w:pPr>
              <w:adjustRightInd w:val="0"/>
              <w:jc w:val="center"/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</w:pPr>
            <w:r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  <w:t>4/4</w:t>
            </w:r>
            <w:r w:rsidR="00FA45C0" w:rsidRPr="00A62D04"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  <w:t>/1</w:t>
            </w:r>
            <w:r w:rsidR="00761E4C" w:rsidRPr="00A62D04"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  <w:t>v</w:t>
            </w: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F4B94F" w14:textId="77777777" w:rsidR="00761E4C" w:rsidRPr="00730DFC" w:rsidRDefault="00761E4C" w:rsidP="00485349">
            <w:pPr>
              <w:adjustRightInd w:val="0"/>
              <w:jc w:val="center"/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</w:pPr>
            <w:r w:rsidRPr="00A62D04"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  <w:t>0/0/0v</w:t>
            </w:r>
          </w:p>
        </w:tc>
        <w:tc>
          <w:tcPr>
            <w:tcW w:w="1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1F821A" w14:textId="77777777" w:rsidR="00761E4C" w:rsidRPr="00730DFC" w:rsidRDefault="00926F99" w:rsidP="00485349">
            <w:pPr>
              <w:adjustRightInd w:val="0"/>
              <w:jc w:val="center"/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</w:pPr>
            <w:r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  <w:t>17</w:t>
            </w:r>
            <w:r w:rsidR="001C7F5F"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  <w:t>/18</w:t>
            </w:r>
            <w:r w:rsidR="00761E4C" w:rsidRPr="00A62D04"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  <w:t>/</w:t>
            </w:r>
            <w:r w:rsidR="00503165" w:rsidRPr="00A62D04"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  <w:t>4</w:t>
            </w:r>
            <w:r w:rsidR="00761E4C" w:rsidRPr="00A62D04"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  <w:t>v</w:t>
            </w:r>
          </w:p>
        </w:tc>
      </w:tr>
      <w:tr w:rsidR="00761E4C" w:rsidRPr="00D51EA4" w14:paraId="33D7D61B" w14:textId="77777777" w:rsidTr="26F5F82B">
        <w:trPr>
          <w:jc w:val="center"/>
        </w:trPr>
        <w:tc>
          <w:tcPr>
            <w:tcW w:w="8461" w:type="dxa"/>
            <w:gridSpan w:val="6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7E8D37EB" w14:textId="77777777" w:rsidR="009433C7" w:rsidRPr="00CE7B18" w:rsidRDefault="001C7F5F" w:rsidP="005042AB">
            <w:pPr>
              <w:rPr>
                <w:rFonts w:ascii="Arial" w:hAnsi="Arial" w:cs="Arial"/>
                <w:i/>
                <w:color w:val="FF0000"/>
                <w:sz w:val="16"/>
                <w:szCs w:val="16"/>
              </w:rPr>
            </w:pPr>
            <w:r w:rsidRPr="00CE7B18">
              <w:rPr>
                <w:rFonts w:ascii="Arial" w:hAnsi="Arial" w:cs="Arial"/>
                <w:i/>
                <w:color w:val="FF0000"/>
                <w:sz w:val="16"/>
                <w:szCs w:val="16"/>
              </w:rPr>
              <w:t>18</w:t>
            </w:r>
            <w:r w:rsidR="009433C7" w:rsidRPr="00CE7B18">
              <w:rPr>
                <w:rFonts w:ascii="Arial" w:hAnsi="Arial" w:cs="Arial"/>
                <w:i/>
                <w:color w:val="FF0000"/>
                <w:sz w:val="16"/>
                <w:szCs w:val="16"/>
              </w:rPr>
              <w:t xml:space="preserve"> kredit összértékben kell elméleti alapozó tárgyakat felvenni a következő szabályok figyelembevételével:</w:t>
            </w:r>
          </w:p>
          <w:p w14:paraId="02EB378F" w14:textId="77777777" w:rsidR="009433C7" w:rsidRPr="00CE7B18" w:rsidRDefault="009433C7" w:rsidP="005042AB">
            <w:pPr>
              <w:rPr>
                <w:rFonts w:ascii="Arial" w:hAnsi="Arial" w:cs="Arial"/>
                <w:i/>
                <w:color w:val="FF0000"/>
                <w:sz w:val="16"/>
                <w:szCs w:val="16"/>
              </w:rPr>
            </w:pPr>
          </w:p>
          <w:p w14:paraId="45164154" w14:textId="77777777" w:rsidR="005042AB" w:rsidRPr="00CE7B18" w:rsidRDefault="005042AB" w:rsidP="005042AB">
            <w:pPr>
              <w:rPr>
                <w:rFonts w:ascii="Arial" w:hAnsi="Arial" w:cs="Arial"/>
                <w:i/>
                <w:color w:val="FF0000"/>
                <w:sz w:val="16"/>
                <w:szCs w:val="16"/>
              </w:rPr>
            </w:pPr>
            <w:r w:rsidRPr="00CE7B18">
              <w:rPr>
                <w:rFonts w:ascii="Arial" w:hAnsi="Arial" w:cs="Arial"/>
                <w:i/>
                <w:color w:val="FF0000"/>
                <w:sz w:val="16"/>
                <w:szCs w:val="16"/>
              </w:rPr>
              <w:t>Azoknak a hallgatóknak, akik a BSc képzésük során nem tanulták az alábbi</w:t>
            </w:r>
            <w:r w:rsidR="00AC091E" w:rsidRPr="00CE7B18">
              <w:rPr>
                <w:rFonts w:ascii="Arial" w:hAnsi="Arial" w:cs="Arial"/>
                <w:i/>
                <w:color w:val="FF0000"/>
                <w:sz w:val="16"/>
                <w:szCs w:val="16"/>
              </w:rPr>
              <w:t xml:space="preserve"> két (</w:t>
            </w:r>
            <w:r w:rsidRPr="00CE7B18">
              <w:rPr>
                <w:rFonts w:ascii="Arial" w:hAnsi="Arial" w:cs="Arial"/>
                <w:i/>
                <w:color w:val="FF0000"/>
                <w:sz w:val="16"/>
                <w:szCs w:val="16"/>
              </w:rPr>
              <w:t>vagy az alábbi tárgyakkal az akkreditációs szabályoknak megfelelően ekvivalens</w:t>
            </w:r>
            <w:r w:rsidR="00AC091E" w:rsidRPr="00CE7B18">
              <w:rPr>
                <w:rFonts w:ascii="Arial" w:hAnsi="Arial" w:cs="Arial"/>
                <w:i/>
                <w:color w:val="FF0000"/>
                <w:sz w:val="16"/>
                <w:szCs w:val="16"/>
              </w:rPr>
              <w:t>) tárgya</w:t>
            </w:r>
            <w:r w:rsidRPr="00CE7B18">
              <w:rPr>
                <w:rFonts w:ascii="Arial" w:hAnsi="Arial" w:cs="Arial"/>
                <w:i/>
                <w:color w:val="FF0000"/>
                <w:sz w:val="16"/>
                <w:szCs w:val="16"/>
              </w:rPr>
              <w:t>t</w:t>
            </w:r>
            <w:r w:rsidR="009433C7" w:rsidRPr="00CE7B18">
              <w:rPr>
                <w:rFonts w:ascii="Arial" w:hAnsi="Arial" w:cs="Arial"/>
                <w:i/>
                <w:color w:val="FF0000"/>
                <w:sz w:val="16"/>
                <w:szCs w:val="16"/>
              </w:rPr>
              <w:t>, azoknak kötelezően</w:t>
            </w:r>
            <w:r w:rsidRPr="00CE7B18">
              <w:rPr>
                <w:rFonts w:ascii="Arial" w:hAnsi="Arial" w:cs="Arial"/>
                <w:i/>
                <w:color w:val="FF0000"/>
                <w:sz w:val="16"/>
                <w:szCs w:val="16"/>
              </w:rPr>
              <w:t xml:space="preserve"> pótolniuk kell ezeket</w:t>
            </w:r>
            <w:r w:rsidR="009433C7" w:rsidRPr="00CE7B18">
              <w:rPr>
                <w:rFonts w:ascii="Arial" w:hAnsi="Arial" w:cs="Arial"/>
                <w:i/>
                <w:color w:val="FF0000"/>
                <w:sz w:val="16"/>
                <w:szCs w:val="16"/>
              </w:rPr>
              <w:t>:</w:t>
            </w:r>
          </w:p>
          <w:p w14:paraId="57E4E43A" w14:textId="77777777" w:rsidR="005042AB" w:rsidRPr="00CE7B18" w:rsidRDefault="009433C7" w:rsidP="005042AB">
            <w:pPr>
              <w:pStyle w:val="Listaszerbekezds"/>
              <w:numPr>
                <w:ilvl w:val="0"/>
                <w:numId w:val="1"/>
              </w:numPr>
              <w:rPr>
                <w:rFonts w:ascii="Arial" w:hAnsi="Arial" w:cs="Arial"/>
                <w:i/>
                <w:color w:val="FF0000"/>
                <w:sz w:val="16"/>
                <w:szCs w:val="16"/>
              </w:rPr>
            </w:pPr>
            <w:r w:rsidRPr="00CE7B18">
              <w:rPr>
                <w:rFonts w:ascii="Arial" w:hAnsi="Arial" w:cs="Arial"/>
                <w:i/>
                <w:color w:val="FF0000"/>
                <w:sz w:val="16"/>
                <w:szCs w:val="16"/>
              </w:rPr>
              <w:t>Sztochasztikus folyamatok (BMETE95AM41) 5/0/0/v/6, őszi félév</w:t>
            </w:r>
          </w:p>
          <w:p w14:paraId="159C0FD8" w14:textId="77777777" w:rsidR="009433C7" w:rsidRPr="00CE7B18" w:rsidRDefault="005042AB" w:rsidP="009433C7">
            <w:pPr>
              <w:pStyle w:val="Listaszerbekezds"/>
              <w:numPr>
                <w:ilvl w:val="0"/>
                <w:numId w:val="1"/>
              </w:numPr>
              <w:rPr>
                <w:rFonts w:ascii="Arial" w:hAnsi="Arial" w:cs="Arial"/>
                <w:i/>
                <w:color w:val="FF0000"/>
                <w:sz w:val="16"/>
                <w:szCs w:val="16"/>
              </w:rPr>
            </w:pPr>
            <w:r w:rsidRPr="00CE7B18">
              <w:rPr>
                <w:rFonts w:ascii="Arial" w:hAnsi="Arial" w:cs="Arial"/>
                <w:i/>
                <w:color w:val="FF0000"/>
                <w:sz w:val="16"/>
                <w:szCs w:val="16"/>
              </w:rPr>
              <w:t>Valószínűségszámítás 2 (BMETE95AM30) 3/1/0/v/4, tavaszi félév</w:t>
            </w:r>
          </w:p>
          <w:p w14:paraId="307A8877" w14:textId="77777777" w:rsidR="009433C7" w:rsidRPr="00CE7B18" w:rsidRDefault="009433C7" w:rsidP="005042AB">
            <w:pPr>
              <w:adjustRightInd w:val="0"/>
              <w:spacing w:before="60" w:after="60"/>
              <w:jc w:val="both"/>
              <w:rPr>
                <w:rFonts w:ascii="Arial" w:hAnsi="Arial" w:cs="Arial"/>
                <w:i/>
                <w:color w:val="FF0000"/>
                <w:sz w:val="16"/>
                <w:szCs w:val="16"/>
              </w:rPr>
            </w:pPr>
            <w:r w:rsidRPr="00CE7B18">
              <w:rPr>
                <w:rFonts w:ascii="Arial" w:hAnsi="Arial" w:cs="Arial"/>
                <w:i/>
                <w:color w:val="FF0000"/>
                <w:sz w:val="16"/>
                <w:szCs w:val="16"/>
              </w:rPr>
              <w:t>Ezen felül, akik a BSc képzésük során nem tanulták az alábbi két (vagy az akkreditációs szabályoknak megfelelően velük ekvivalens</w:t>
            </w:r>
            <w:r w:rsidR="00AC091E" w:rsidRPr="00CE7B18">
              <w:rPr>
                <w:rFonts w:ascii="Arial" w:hAnsi="Arial" w:cs="Arial"/>
                <w:i/>
                <w:color w:val="FF0000"/>
                <w:sz w:val="16"/>
                <w:szCs w:val="16"/>
              </w:rPr>
              <w:t>) tárgy</w:t>
            </w:r>
            <w:r w:rsidRPr="00CE7B18">
              <w:rPr>
                <w:rFonts w:ascii="Arial" w:hAnsi="Arial" w:cs="Arial"/>
                <w:i/>
                <w:color w:val="FF0000"/>
                <w:sz w:val="16"/>
                <w:szCs w:val="16"/>
              </w:rPr>
              <w:t xml:space="preserve"> valamelyikét, azoknak kötelezően pótolniuk kell </w:t>
            </w:r>
            <w:r w:rsidR="00AC091E" w:rsidRPr="00CE7B18">
              <w:rPr>
                <w:rFonts w:ascii="Arial" w:hAnsi="Arial" w:cs="Arial"/>
                <w:i/>
                <w:color w:val="FF0000"/>
                <w:sz w:val="16"/>
                <w:szCs w:val="16"/>
              </w:rPr>
              <w:t>e</w:t>
            </w:r>
            <w:r w:rsidRPr="00CE7B18">
              <w:rPr>
                <w:rFonts w:ascii="Arial" w:hAnsi="Arial" w:cs="Arial"/>
                <w:i/>
                <w:color w:val="FF0000"/>
                <w:sz w:val="16"/>
                <w:szCs w:val="16"/>
              </w:rPr>
              <w:t xml:space="preserve"> két tárgy közül legalább az egyiket:</w:t>
            </w:r>
          </w:p>
          <w:p w14:paraId="390C0B41" w14:textId="77777777" w:rsidR="009433C7" w:rsidRPr="00CE7B18" w:rsidRDefault="009433C7" w:rsidP="009433C7">
            <w:pPr>
              <w:pStyle w:val="Listaszerbekezds"/>
              <w:numPr>
                <w:ilvl w:val="0"/>
                <w:numId w:val="2"/>
              </w:numPr>
              <w:rPr>
                <w:rFonts w:ascii="Arial" w:hAnsi="Arial" w:cs="Arial"/>
                <w:i/>
                <w:color w:val="FF0000"/>
                <w:sz w:val="16"/>
                <w:szCs w:val="16"/>
              </w:rPr>
            </w:pPr>
            <w:r w:rsidRPr="00CE7B18">
              <w:rPr>
                <w:rFonts w:ascii="Arial" w:hAnsi="Arial" w:cs="Arial"/>
                <w:i/>
                <w:color w:val="FF0000"/>
                <w:sz w:val="16"/>
                <w:szCs w:val="16"/>
              </w:rPr>
              <w:t>A modern valószínűségszámítás eszközei (BMETE95AM33) 4/0/0/v/4, őszi félév</w:t>
            </w:r>
          </w:p>
          <w:p w14:paraId="188A4C52" w14:textId="77777777" w:rsidR="009433C7" w:rsidRPr="00CE7B18" w:rsidRDefault="009433C7" w:rsidP="00AC091E">
            <w:pPr>
              <w:pStyle w:val="Listaszerbekezds"/>
              <w:numPr>
                <w:ilvl w:val="0"/>
                <w:numId w:val="2"/>
              </w:numPr>
              <w:rPr>
                <w:rFonts w:ascii="Arial" w:hAnsi="Arial" w:cs="Arial"/>
                <w:i/>
                <w:color w:val="FF0000"/>
                <w:sz w:val="16"/>
                <w:szCs w:val="16"/>
              </w:rPr>
            </w:pPr>
            <w:r w:rsidRPr="00CE7B18">
              <w:rPr>
                <w:rFonts w:ascii="Arial" w:hAnsi="Arial" w:cs="Arial"/>
                <w:i/>
                <w:color w:val="FF0000"/>
                <w:sz w:val="16"/>
                <w:szCs w:val="16"/>
              </w:rPr>
              <w:t>Mértékelmélet (BMETE92AM42) 4/0/0/v/4, őszi félév</w:t>
            </w:r>
          </w:p>
          <w:p w14:paraId="5F3D4FDE" w14:textId="77777777" w:rsidR="00761E4C" w:rsidRPr="00D51EA4" w:rsidRDefault="005042AB" w:rsidP="005042AB">
            <w:pPr>
              <w:adjustRightInd w:val="0"/>
              <w:spacing w:before="60" w:after="60"/>
              <w:jc w:val="both"/>
              <w:rPr>
                <w:rFonts w:ascii="Arial" w:eastAsia="MS Mincho" w:hAnsi="Arial"/>
                <w:i/>
                <w:sz w:val="16"/>
                <w:lang w:eastAsia="ja-JP"/>
              </w:rPr>
            </w:pPr>
            <w:r w:rsidRPr="00CE7B18">
              <w:rPr>
                <w:rFonts w:ascii="Arial" w:hAnsi="Arial" w:cs="Arial"/>
                <w:i/>
                <w:color w:val="FF0000"/>
                <w:sz w:val="16"/>
                <w:szCs w:val="16"/>
              </w:rPr>
              <w:t xml:space="preserve"> </w:t>
            </w:r>
            <w:r w:rsidR="00AC091E" w:rsidRPr="00CE7B18">
              <w:rPr>
                <w:rFonts w:ascii="Arial" w:hAnsi="Arial" w:cs="Arial"/>
                <w:i/>
                <w:color w:val="FF0000"/>
                <w:sz w:val="16"/>
                <w:szCs w:val="16"/>
              </w:rPr>
              <w:t>A</w:t>
            </w:r>
            <w:r w:rsidRPr="00CE7B18">
              <w:rPr>
                <w:rFonts w:ascii="Arial" w:hAnsi="Arial" w:cs="Arial"/>
                <w:i/>
                <w:color w:val="FF0000"/>
                <w:sz w:val="16"/>
                <w:szCs w:val="16"/>
              </w:rPr>
              <w:t xml:space="preserve"> fennmaradó kredit-keretet választható szakmai tárgyakkal töltik ki, </w:t>
            </w:r>
            <w:r w:rsidRPr="00CE7B18">
              <w:rPr>
                <w:rFonts w:ascii="Arial" w:eastAsia="MS Mincho" w:hAnsi="Arial"/>
                <w:i/>
                <w:color w:val="FF0000"/>
                <w:sz w:val="16"/>
                <w:lang w:eastAsia="ja-JP"/>
              </w:rPr>
              <w:t xml:space="preserve">a kari honlapon található, az Elméleti alapozás kitöltéséről szóló szabályozás szerint. A felveendő tárgyak pontos listáját a hallgató egyeztesse </w:t>
            </w:r>
            <w:r w:rsidRPr="00CE7B18">
              <w:rPr>
                <w:rFonts w:ascii="Arial" w:hAnsi="Arial" w:cs="Arial"/>
                <w:i/>
                <w:iCs/>
                <w:color w:val="FF0000"/>
                <w:sz w:val="16"/>
                <w:szCs w:val="16"/>
              </w:rPr>
              <w:t>a Sztochasztika Tanszék vezetője által kijelölt mentorával.</w:t>
            </w:r>
          </w:p>
        </w:tc>
      </w:tr>
      <w:tr w:rsidR="00761E4C" w:rsidRPr="00D51EA4" w14:paraId="3B28767D" w14:textId="77777777" w:rsidTr="26F5F82B">
        <w:trPr>
          <w:trHeight w:val="247"/>
          <w:jc w:val="center"/>
        </w:trPr>
        <w:tc>
          <w:tcPr>
            <w:tcW w:w="33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E493CE" w14:textId="77777777" w:rsidR="00761E4C" w:rsidRPr="00730DFC" w:rsidRDefault="00761E4C" w:rsidP="00485349">
            <w:pPr>
              <w:adjustRightInd w:val="0"/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</w:pPr>
            <w:r w:rsidRPr="00730DFC"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  <w:t>Szakmai törzsanyag</w:t>
            </w: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6349A0" w14:textId="77777777" w:rsidR="00761E4C" w:rsidRPr="00730DFC" w:rsidRDefault="00761E4C" w:rsidP="00485349">
            <w:pPr>
              <w:adjustRightInd w:val="0"/>
              <w:jc w:val="center"/>
              <w:rPr>
                <w:rFonts w:ascii="Arial" w:eastAsia="MS Mincho" w:hAnsi="Arial" w:cs="Arial"/>
                <w:b/>
                <w:bCs/>
                <w:sz w:val="20"/>
                <w:szCs w:val="20"/>
                <w:lang w:eastAsia="ja-JP"/>
              </w:rPr>
            </w:pPr>
            <w:r w:rsidRPr="006A2CED">
              <w:rPr>
                <w:rFonts w:ascii="Arial" w:eastAsia="MS Mincho" w:hAnsi="Arial" w:cs="Arial"/>
                <w:b/>
                <w:bCs/>
                <w:sz w:val="20"/>
                <w:szCs w:val="20"/>
                <w:lang w:eastAsia="ja-JP"/>
              </w:rPr>
              <w:t>4/5/</w:t>
            </w:r>
            <w:r w:rsidR="007D6C93" w:rsidRPr="006A2CED">
              <w:rPr>
                <w:rFonts w:ascii="Arial" w:eastAsia="MS Mincho" w:hAnsi="Arial" w:cs="Arial"/>
                <w:b/>
                <w:bCs/>
                <w:sz w:val="20"/>
                <w:szCs w:val="20"/>
                <w:lang w:eastAsia="ja-JP"/>
              </w:rPr>
              <w:t>1</w:t>
            </w:r>
            <w:r w:rsidRPr="006A2CED">
              <w:rPr>
                <w:rFonts w:ascii="Arial" w:eastAsia="MS Mincho" w:hAnsi="Arial" w:cs="Arial"/>
                <w:b/>
                <w:bCs/>
                <w:sz w:val="20"/>
                <w:szCs w:val="20"/>
                <w:lang w:eastAsia="ja-JP"/>
              </w:rPr>
              <w:t>v</w:t>
            </w: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7E7F66" w14:textId="77777777" w:rsidR="00761E4C" w:rsidRPr="00730DFC" w:rsidRDefault="001C7F5F" w:rsidP="00485349">
            <w:pPr>
              <w:adjustRightInd w:val="0"/>
              <w:jc w:val="center"/>
              <w:rPr>
                <w:rFonts w:ascii="Arial" w:eastAsia="MS Mincho" w:hAnsi="Arial" w:cs="Arial"/>
                <w:b/>
                <w:bCs/>
                <w:sz w:val="20"/>
                <w:szCs w:val="20"/>
                <w:lang w:eastAsia="ja-JP"/>
              </w:rPr>
            </w:pPr>
            <w:r>
              <w:rPr>
                <w:rFonts w:ascii="Arial" w:eastAsia="MS Mincho" w:hAnsi="Arial" w:cs="Arial"/>
                <w:b/>
                <w:bCs/>
                <w:sz w:val="20"/>
                <w:szCs w:val="20"/>
                <w:lang w:eastAsia="ja-JP"/>
              </w:rPr>
              <w:t>4</w:t>
            </w:r>
            <w:r w:rsidR="00761E4C" w:rsidRPr="006A2CED">
              <w:rPr>
                <w:rFonts w:ascii="Arial" w:eastAsia="MS Mincho" w:hAnsi="Arial" w:cs="Arial"/>
                <w:b/>
                <w:bCs/>
                <w:sz w:val="20"/>
                <w:szCs w:val="20"/>
                <w:lang w:eastAsia="ja-JP"/>
              </w:rPr>
              <w:t>/</w:t>
            </w:r>
            <w:r>
              <w:rPr>
                <w:rFonts w:ascii="Arial" w:eastAsia="MS Mincho" w:hAnsi="Arial" w:cs="Arial"/>
                <w:b/>
                <w:bCs/>
                <w:sz w:val="20"/>
                <w:szCs w:val="20"/>
                <w:lang w:eastAsia="ja-JP"/>
              </w:rPr>
              <w:t>5</w:t>
            </w:r>
            <w:r w:rsidR="00761E4C" w:rsidRPr="006A2CED">
              <w:rPr>
                <w:rFonts w:ascii="Arial" w:eastAsia="MS Mincho" w:hAnsi="Arial" w:cs="Arial"/>
                <w:b/>
                <w:bCs/>
                <w:sz w:val="20"/>
                <w:szCs w:val="20"/>
                <w:lang w:eastAsia="ja-JP"/>
              </w:rPr>
              <w:t>/</w:t>
            </w:r>
            <w:r w:rsidR="00D27DA4" w:rsidRPr="006A2CED">
              <w:rPr>
                <w:rFonts w:ascii="Arial" w:eastAsia="MS Mincho" w:hAnsi="Arial" w:cs="Arial"/>
                <w:b/>
                <w:bCs/>
                <w:sz w:val="20"/>
                <w:szCs w:val="20"/>
                <w:lang w:eastAsia="ja-JP"/>
              </w:rPr>
              <w:t>1</w:t>
            </w:r>
            <w:r w:rsidR="00761E4C" w:rsidRPr="006A2CED">
              <w:rPr>
                <w:rFonts w:ascii="Arial" w:eastAsia="MS Mincho" w:hAnsi="Arial" w:cs="Arial"/>
                <w:b/>
                <w:bCs/>
                <w:sz w:val="20"/>
                <w:szCs w:val="20"/>
                <w:lang w:eastAsia="ja-JP"/>
              </w:rPr>
              <w:t>v</w:t>
            </w:r>
          </w:p>
        </w:tc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3C8858" w14:textId="77777777" w:rsidR="00761E4C" w:rsidRPr="00730DFC" w:rsidRDefault="007D6C93" w:rsidP="00485349">
            <w:pPr>
              <w:adjustRightInd w:val="0"/>
              <w:jc w:val="center"/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</w:pPr>
            <w:r w:rsidRPr="006A2CED"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  <w:t>8</w:t>
            </w:r>
            <w:r w:rsidR="00761E4C" w:rsidRPr="006A2CED"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  <w:t>/10/</w:t>
            </w:r>
            <w:r w:rsidR="00793D09"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  <w:t>1</w:t>
            </w:r>
            <w:r w:rsidR="00761E4C" w:rsidRPr="006A2CED"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  <w:t>v</w:t>
            </w: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6769E8" w14:textId="77777777" w:rsidR="00761E4C" w:rsidRPr="00730DFC" w:rsidRDefault="009147D4" w:rsidP="00485349">
            <w:pPr>
              <w:adjustRightInd w:val="0"/>
              <w:jc w:val="center"/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</w:pPr>
            <w:r w:rsidRPr="006A2CED"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  <w:t>6</w:t>
            </w:r>
            <w:r w:rsidR="00761E4C" w:rsidRPr="006A2CED"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  <w:t>/</w:t>
            </w:r>
            <w:r w:rsidRPr="006A2CED"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  <w:t>8</w:t>
            </w:r>
            <w:r w:rsidR="00BB39F0" w:rsidRPr="006A2CED"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  <w:t>/1</w:t>
            </w:r>
            <w:r w:rsidR="00761E4C" w:rsidRPr="006A2CED"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  <w:t>v</w:t>
            </w:r>
          </w:p>
        </w:tc>
        <w:tc>
          <w:tcPr>
            <w:tcW w:w="1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42C49B" w14:textId="77777777" w:rsidR="00761E4C" w:rsidRPr="00730DFC" w:rsidRDefault="005767F6" w:rsidP="00485349">
            <w:pPr>
              <w:adjustRightInd w:val="0"/>
              <w:jc w:val="center"/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</w:pPr>
            <w:r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  <w:t>22</w:t>
            </w:r>
            <w:r w:rsidR="001C7F5F"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  <w:t>/28</w:t>
            </w:r>
            <w:r w:rsidR="00761E4C" w:rsidRPr="006A2CED"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  <w:t>/</w:t>
            </w:r>
            <w:r w:rsidR="00BB39F0" w:rsidRPr="006A2CED"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  <w:t>4</w:t>
            </w:r>
            <w:r w:rsidR="00761E4C" w:rsidRPr="006A2CED"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  <w:t>v</w:t>
            </w:r>
          </w:p>
        </w:tc>
      </w:tr>
      <w:tr w:rsidR="00761E4C" w:rsidRPr="00D51EA4" w14:paraId="68EDC935" w14:textId="77777777" w:rsidTr="26F5F82B">
        <w:trPr>
          <w:trHeight w:val="400"/>
          <w:jc w:val="center"/>
        </w:trPr>
        <w:tc>
          <w:tcPr>
            <w:tcW w:w="8461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3AAA81" w14:textId="7941F3DF" w:rsidR="00C76B53" w:rsidRDefault="6230CAEC" w:rsidP="6230CAEC">
            <w:pPr>
              <w:adjustRightInd w:val="0"/>
              <w:spacing w:before="60" w:after="60"/>
              <w:jc w:val="both"/>
              <w:rPr>
                <w:rFonts w:ascii="Arial" w:eastAsia="MS Mincho" w:hAnsi="Arial"/>
                <w:i/>
                <w:iCs/>
                <w:sz w:val="16"/>
                <w:szCs w:val="16"/>
                <w:lang w:eastAsia="ja-JP"/>
              </w:rPr>
            </w:pPr>
            <w:r w:rsidRPr="6230CAEC">
              <w:rPr>
                <w:rFonts w:ascii="Arial" w:eastAsia="MS Mincho" w:hAnsi="Arial"/>
                <w:i/>
                <w:iCs/>
                <w:sz w:val="16"/>
                <w:szCs w:val="16"/>
                <w:lang w:eastAsia="ja-JP"/>
              </w:rPr>
              <w:t xml:space="preserve">Az alábbi tárgyak közül legalább 28 kreditnyit kell teljesíteni. A tárgyakat oly módon kell kiválasztani, hogy az Algoritmuselmélet [1], Alkalmazott analízis [2], Diszkrét matematika [3], Operációkutatás [4], Sztochasztika [5] tematikus csoportok közül 4-et lefedjenek. </w:t>
            </w:r>
          </w:p>
          <w:p w14:paraId="3755967F" w14:textId="5A8C76AA" w:rsidR="00761E4C" w:rsidRPr="00C76B53" w:rsidRDefault="6230CAEC" w:rsidP="6230CAEC">
            <w:pPr>
              <w:adjustRightInd w:val="0"/>
              <w:spacing w:before="60" w:after="60"/>
              <w:jc w:val="both"/>
              <w:rPr>
                <w:rFonts w:ascii="Arial" w:eastAsia="MS Mincho" w:hAnsi="Arial"/>
                <w:i/>
                <w:iCs/>
                <w:sz w:val="16"/>
                <w:szCs w:val="16"/>
                <w:lang w:eastAsia="ja-JP"/>
              </w:rPr>
            </w:pPr>
            <w:r w:rsidRPr="6230CAEC">
              <w:rPr>
                <w:rFonts w:ascii="Arial" w:eastAsia="MS Mincho" w:hAnsi="Arial"/>
                <w:sz w:val="16"/>
                <w:szCs w:val="16"/>
                <w:lang w:eastAsia="ja-JP"/>
              </w:rPr>
              <w:t xml:space="preserve">Az alábbi listából a Partial Differential Equations és a Sztochasztikus Analízis </w:t>
            </w:r>
            <w:r w:rsidRPr="6230CAEC">
              <w:rPr>
                <w:rFonts w:ascii="Arial" w:eastAsia="MS Mincho" w:hAnsi="Arial"/>
                <w:i/>
                <w:iCs/>
                <w:sz w:val="16"/>
                <w:szCs w:val="16"/>
                <w:lang w:eastAsia="ja-JP"/>
              </w:rPr>
              <w:t xml:space="preserve">kurzusokat kötelező a Sztochasztika specializáció hallgatóinak felvennie. A *-gal megjelölt tárgyak közül legfeljebb kettőt vehet fel a Sztochasztika specializáció hallgatója a Szakmai törzsanyag kredit-keret terhére.. </w:t>
            </w:r>
            <w:r w:rsidRPr="6230CAEC">
              <w:rPr>
                <w:rFonts w:ascii="Arial" w:eastAsia="MS Mincho" w:hAnsi="Arial" w:cs="Arial"/>
                <w:i/>
                <w:iCs/>
                <w:color w:val="0070C0"/>
                <w:sz w:val="16"/>
                <w:szCs w:val="16"/>
                <w:lang w:eastAsia="ja-JP"/>
              </w:rPr>
              <w:t>Lineáris programozás - páratlan évben ősszel magyarul, páros évben ősszel angolul megy. Globális optimalizálás - mindig angol nyelven megy.</w:t>
            </w:r>
          </w:p>
        </w:tc>
      </w:tr>
      <w:tr w:rsidR="00761E4C" w:rsidRPr="00D51EA4" w14:paraId="7358AAB7" w14:textId="77777777" w:rsidTr="26F5F82B">
        <w:trPr>
          <w:trHeight w:val="247"/>
          <w:jc w:val="center"/>
        </w:trPr>
        <w:tc>
          <w:tcPr>
            <w:tcW w:w="33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6E0F66" w14:textId="77777777" w:rsidR="00761E4C" w:rsidRPr="00D51EA4" w:rsidRDefault="00761E4C" w:rsidP="00485349">
            <w:pPr>
              <w:adjustRightInd w:val="0"/>
              <w:rPr>
                <w:rFonts w:ascii="Arial" w:eastAsia="MS Mincho" w:hAnsi="Arial"/>
                <w:sz w:val="16"/>
                <w:lang w:eastAsia="ja-JP"/>
              </w:rPr>
            </w:pPr>
            <w:r w:rsidRPr="00D51EA4">
              <w:rPr>
                <w:rFonts w:ascii="Arial" w:eastAsia="MS Mincho" w:hAnsi="Arial"/>
                <w:sz w:val="16"/>
                <w:lang w:eastAsia="ja-JP"/>
              </w:rPr>
              <w:t>Globális optimalizálás    [1, 4]</w:t>
            </w: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05A809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39BBE3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</w:p>
        </w:tc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C8F396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A91121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  <w:r w:rsidRPr="00D51EA4">
              <w:rPr>
                <w:rFonts w:ascii="Arial" w:eastAsia="MS Mincho" w:hAnsi="Arial"/>
                <w:sz w:val="16"/>
                <w:lang w:eastAsia="ja-JP"/>
              </w:rPr>
              <w:t>3/1/0/f/5</w:t>
            </w:r>
          </w:p>
        </w:tc>
        <w:tc>
          <w:tcPr>
            <w:tcW w:w="1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A3D3EC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b/>
                <w:sz w:val="16"/>
                <w:lang w:eastAsia="ja-JP"/>
              </w:rPr>
            </w:pPr>
          </w:p>
        </w:tc>
      </w:tr>
      <w:tr w:rsidR="00761E4C" w:rsidRPr="00D51EA4" w14:paraId="7CD2FAE0" w14:textId="77777777" w:rsidTr="26F5F82B">
        <w:trPr>
          <w:trHeight w:val="247"/>
          <w:jc w:val="center"/>
        </w:trPr>
        <w:tc>
          <w:tcPr>
            <w:tcW w:w="33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5358BC" w14:textId="77777777" w:rsidR="00761E4C" w:rsidRPr="00D51EA4" w:rsidRDefault="00761E4C" w:rsidP="00485349">
            <w:pPr>
              <w:adjustRightInd w:val="0"/>
              <w:rPr>
                <w:rFonts w:ascii="Arial" w:eastAsia="MS Mincho" w:hAnsi="Arial"/>
                <w:sz w:val="16"/>
                <w:lang w:eastAsia="ja-JP"/>
              </w:rPr>
            </w:pPr>
            <w:r w:rsidRPr="00D51EA4">
              <w:rPr>
                <w:rFonts w:ascii="Arial" w:eastAsia="MS Mincho" w:hAnsi="Arial"/>
                <w:sz w:val="16"/>
                <w:lang w:eastAsia="ja-JP"/>
              </w:rPr>
              <w:t>Lineáris programozás    [1, 4]</w:t>
            </w: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7F6237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  <w:r>
              <w:rPr>
                <w:rFonts w:ascii="Arial" w:eastAsia="MS Mincho" w:hAnsi="Arial"/>
                <w:sz w:val="16"/>
                <w:lang w:eastAsia="ja-JP"/>
              </w:rPr>
              <w:t>(</w:t>
            </w:r>
            <w:r w:rsidRPr="00D51EA4">
              <w:rPr>
                <w:rFonts w:ascii="Arial" w:eastAsia="MS Mincho" w:hAnsi="Arial"/>
                <w:sz w:val="16"/>
                <w:lang w:eastAsia="ja-JP"/>
              </w:rPr>
              <w:t>3/1/0/v/5</w:t>
            </w:r>
            <w:r>
              <w:rPr>
                <w:rFonts w:ascii="Arial" w:eastAsia="MS Mincho" w:hAnsi="Arial"/>
                <w:sz w:val="16"/>
                <w:lang w:eastAsia="ja-JP"/>
              </w:rPr>
              <w:t>)</w:t>
            </w: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0B940D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</w:p>
        </w:tc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46FC13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  <w:r w:rsidRPr="00D51EA4">
              <w:rPr>
                <w:rFonts w:ascii="Arial" w:eastAsia="MS Mincho" w:hAnsi="Arial"/>
                <w:sz w:val="16"/>
                <w:lang w:eastAsia="ja-JP"/>
              </w:rPr>
              <w:t>3/1/0/v/5</w:t>
            </w: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27B00A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</w:p>
        </w:tc>
        <w:tc>
          <w:tcPr>
            <w:tcW w:w="1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061E4C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b/>
                <w:sz w:val="16"/>
                <w:lang w:eastAsia="ja-JP"/>
              </w:rPr>
            </w:pPr>
          </w:p>
        </w:tc>
      </w:tr>
      <w:tr w:rsidR="00761E4C" w:rsidRPr="00D51EA4" w14:paraId="75A71E96" w14:textId="77777777" w:rsidTr="26F5F82B">
        <w:trPr>
          <w:trHeight w:val="247"/>
          <w:jc w:val="center"/>
        </w:trPr>
        <w:tc>
          <w:tcPr>
            <w:tcW w:w="33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F2215F" w14:textId="77777777" w:rsidR="00761E4C" w:rsidRPr="00D51EA4" w:rsidRDefault="00761E4C" w:rsidP="00485349">
            <w:pPr>
              <w:adjustRightInd w:val="0"/>
              <w:rPr>
                <w:rFonts w:ascii="Arial" w:eastAsia="MS Mincho" w:hAnsi="Arial"/>
                <w:sz w:val="16"/>
                <w:lang w:eastAsia="ja-JP"/>
              </w:rPr>
            </w:pPr>
            <w:r w:rsidRPr="00D51EA4">
              <w:rPr>
                <w:rFonts w:ascii="Arial" w:eastAsia="MS Mincho" w:hAnsi="Arial"/>
                <w:sz w:val="16"/>
                <w:lang w:eastAsia="ja-JP"/>
              </w:rPr>
              <w:t>Elméleti számítástudomány    [1, 3]</w:t>
            </w: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EAFD9C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C897C7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  <w:r w:rsidRPr="00D51EA4">
              <w:rPr>
                <w:rFonts w:ascii="Arial" w:eastAsia="MS Mincho" w:hAnsi="Arial"/>
                <w:sz w:val="16"/>
                <w:lang w:eastAsia="ja-JP"/>
              </w:rPr>
              <w:t>3/1/0/f/5</w:t>
            </w:r>
          </w:p>
        </w:tc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94D5A5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EEC669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</w:p>
        </w:tc>
        <w:tc>
          <w:tcPr>
            <w:tcW w:w="1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56B9AB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b/>
                <w:sz w:val="16"/>
                <w:lang w:eastAsia="ja-JP"/>
              </w:rPr>
            </w:pPr>
          </w:p>
        </w:tc>
      </w:tr>
      <w:tr w:rsidR="00761E4C" w:rsidRPr="00D51EA4" w14:paraId="4865E6F0" w14:textId="77777777" w:rsidTr="26F5F82B">
        <w:trPr>
          <w:trHeight w:val="247"/>
          <w:jc w:val="center"/>
        </w:trPr>
        <w:tc>
          <w:tcPr>
            <w:tcW w:w="33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3FF01E" w14:textId="77777777" w:rsidR="00761E4C" w:rsidRPr="00D51EA4" w:rsidRDefault="00761E4C" w:rsidP="00485349">
            <w:pPr>
              <w:adjustRightInd w:val="0"/>
              <w:rPr>
                <w:rFonts w:ascii="Arial" w:eastAsia="MS Mincho" w:hAnsi="Arial"/>
                <w:sz w:val="16"/>
                <w:lang w:eastAsia="ja-JP"/>
              </w:rPr>
            </w:pPr>
            <w:r w:rsidRPr="00D51EA4">
              <w:rPr>
                <w:rFonts w:ascii="Arial" w:eastAsia="MS Mincho" w:hAnsi="Arial"/>
                <w:sz w:val="16"/>
                <w:lang w:eastAsia="ja-JP"/>
              </w:rPr>
              <w:t>Algebrai és általános kombinatorika    [3]</w:t>
            </w: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DE9EBF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  <w:r w:rsidRPr="00D51EA4">
              <w:rPr>
                <w:rFonts w:ascii="Arial" w:eastAsia="MS Mincho" w:hAnsi="Arial"/>
                <w:sz w:val="16"/>
                <w:lang w:eastAsia="ja-JP"/>
              </w:rPr>
              <w:t>3/1/0/v/5</w:t>
            </w: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FB0818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</w:p>
        </w:tc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9F31CB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128261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</w:p>
        </w:tc>
        <w:tc>
          <w:tcPr>
            <w:tcW w:w="1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486C05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b/>
                <w:sz w:val="16"/>
                <w:lang w:eastAsia="ja-JP"/>
              </w:rPr>
            </w:pPr>
          </w:p>
        </w:tc>
      </w:tr>
      <w:tr w:rsidR="00761E4C" w:rsidRPr="00D51EA4" w14:paraId="7C8BB71D" w14:textId="77777777" w:rsidTr="26F5F82B">
        <w:trPr>
          <w:trHeight w:val="247"/>
          <w:jc w:val="center"/>
        </w:trPr>
        <w:tc>
          <w:tcPr>
            <w:tcW w:w="33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05B591" w14:textId="77777777" w:rsidR="00761E4C" w:rsidRPr="00D51EA4" w:rsidRDefault="00761E4C" w:rsidP="00485349">
            <w:pPr>
              <w:adjustRightInd w:val="0"/>
              <w:rPr>
                <w:rFonts w:ascii="Arial" w:eastAsia="MS Mincho" w:hAnsi="Arial"/>
                <w:sz w:val="16"/>
                <w:lang w:eastAsia="ja-JP"/>
              </w:rPr>
            </w:pPr>
            <w:r w:rsidRPr="00D51EA4">
              <w:rPr>
                <w:rFonts w:ascii="Arial" w:eastAsia="MS Mincho" w:hAnsi="Arial"/>
                <w:sz w:val="16"/>
                <w:lang w:eastAsia="ja-JP"/>
              </w:rPr>
              <w:t>Dinamikai rendszerek    [2]</w:t>
            </w: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01652C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898396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  <w:r w:rsidRPr="00D51EA4">
              <w:rPr>
                <w:rFonts w:ascii="Arial" w:eastAsia="MS Mincho" w:hAnsi="Arial"/>
                <w:sz w:val="16"/>
                <w:lang w:eastAsia="ja-JP"/>
              </w:rPr>
              <w:t>3/1/0/v/5</w:t>
            </w:r>
          </w:p>
        </w:tc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99056E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99C43A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</w:p>
        </w:tc>
        <w:tc>
          <w:tcPr>
            <w:tcW w:w="1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DBEF00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b/>
                <w:sz w:val="16"/>
                <w:lang w:eastAsia="ja-JP"/>
              </w:rPr>
            </w:pPr>
          </w:p>
        </w:tc>
      </w:tr>
      <w:tr w:rsidR="00761E4C" w:rsidRPr="00D51EA4" w14:paraId="74788706" w14:textId="77777777" w:rsidTr="26F5F82B">
        <w:trPr>
          <w:trHeight w:val="247"/>
          <w:jc w:val="center"/>
        </w:trPr>
        <w:tc>
          <w:tcPr>
            <w:tcW w:w="33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8DC366" w14:textId="77777777" w:rsidR="00761E4C" w:rsidRPr="00D51EA4" w:rsidRDefault="00761E4C" w:rsidP="00485349">
            <w:pPr>
              <w:adjustRightInd w:val="0"/>
              <w:rPr>
                <w:rFonts w:ascii="Arial" w:eastAsia="MS Mincho" w:hAnsi="Arial"/>
                <w:sz w:val="16"/>
                <w:lang w:eastAsia="ja-JP"/>
              </w:rPr>
            </w:pPr>
            <w:r w:rsidRPr="00D51EA4">
              <w:rPr>
                <w:rFonts w:ascii="Arial" w:eastAsia="MS Mincho" w:hAnsi="Arial"/>
                <w:sz w:val="16"/>
                <w:lang w:eastAsia="ja-JP"/>
              </w:rPr>
              <w:t>Fourier analízis és függvénysorok    [2]</w:t>
            </w: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A66C46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  <w:r w:rsidRPr="00D51EA4">
              <w:rPr>
                <w:rFonts w:ascii="Arial" w:eastAsia="MS Mincho" w:hAnsi="Arial"/>
                <w:sz w:val="16"/>
                <w:lang w:eastAsia="ja-JP"/>
              </w:rPr>
              <w:t>3/1/0/v/5</w:t>
            </w: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61D779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</w:p>
        </w:tc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F2D8B6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B78278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</w:p>
        </w:tc>
        <w:tc>
          <w:tcPr>
            <w:tcW w:w="1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C39945" w14:textId="77777777" w:rsidR="00761E4C" w:rsidRPr="00D51EA4" w:rsidRDefault="00761E4C" w:rsidP="00F05F54">
            <w:pPr>
              <w:adjustRightInd w:val="0"/>
              <w:rPr>
                <w:rFonts w:ascii="Arial" w:eastAsia="MS Mincho" w:hAnsi="Arial"/>
                <w:b/>
                <w:sz w:val="16"/>
                <w:lang w:eastAsia="ja-JP"/>
              </w:rPr>
            </w:pPr>
          </w:p>
        </w:tc>
      </w:tr>
      <w:tr w:rsidR="00761E4C" w:rsidRPr="00D51EA4" w14:paraId="69660E73" w14:textId="77777777" w:rsidTr="26F5F82B">
        <w:trPr>
          <w:trHeight w:val="247"/>
          <w:jc w:val="center"/>
        </w:trPr>
        <w:tc>
          <w:tcPr>
            <w:tcW w:w="33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236CA8" w14:textId="77777777" w:rsidR="00761E4C" w:rsidRPr="00D51EA4" w:rsidRDefault="00761E4C" w:rsidP="00485349">
            <w:pPr>
              <w:adjustRightInd w:val="0"/>
              <w:rPr>
                <w:rFonts w:ascii="Arial" w:eastAsia="MS Mincho" w:hAnsi="Arial"/>
                <w:sz w:val="16"/>
                <w:lang w:eastAsia="ja-JP"/>
              </w:rPr>
            </w:pPr>
            <w:r w:rsidRPr="00D51EA4">
              <w:rPr>
                <w:rFonts w:ascii="Arial" w:eastAsia="MS Mincho" w:hAnsi="Arial"/>
                <w:sz w:val="16"/>
                <w:lang w:eastAsia="ja-JP"/>
              </w:rPr>
              <w:t>Parc</w:t>
            </w:r>
            <w:r w:rsidR="00C76B53">
              <w:rPr>
                <w:rFonts w:ascii="Arial" w:eastAsia="MS Mincho" w:hAnsi="Arial"/>
                <w:sz w:val="16"/>
                <w:lang w:eastAsia="ja-JP"/>
              </w:rPr>
              <w:t>iális differenciálegyenletek 2</w:t>
            </w:r>
            <w:r w:rsidRPr="00D51EA4">
              <w:rPr>
                <w:rFonts w:ascii="Arial" w:eastAsia="MS Mincho" w:hAnsi="Arial"/>
                <w:sz w:val="16"/>
                <w:lang w:eastAsia="ja-JP"/>
              </w:rPr>
              <w:t xml:space="preserve">   [2]</w:t>
            </w: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62CB0E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2CACC8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  <w:r w:rsidRPr="00D51EA4">
              <w:rPr>
                <w:rFonts w:ascii="Arial" w:eastAsia="MS Mincho" w:hAnsi="Arial"/>
                <w:sz w:val="16"/>
                <w:lang w:eastAsia="ja-JP"/>
              </w:rPr>
              <w:t>3/1/0/f/5</w:t>
            </w:r>
          </w:p>
        </w:tc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CE0A41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EBF3C5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</w:p>
        </w:tc>
        <w:tc>
          <w:tcPr>
            <w:tcW w:w="1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98A12B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b/>
                <w:sz w:val="16"/>
                <w:lang w:eastAsia="ja-JP"/>
              </w:rPr>
            </w:pPr>
          </w:p>
        </w:tc>
      </w:tr>
      <w:tr w:rsidR="00761E4C" w:rsidRPr="00D51EA4" w14:paraId="039790A2" w14:textId="77777777" w:rsidTr="26F5F82B">
        <w:trPr>
          <w:trHeight w:val="247"/>
          <w:jc w:val="center"/>
        </w:trPr>
        <w:tc>
          <w:tcPr>
            <w:tcW w:w="33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467E82" w14:textId="77777777" w:rsidR="00761E4C" w:rsidRPr="00D51EA4" w:rsidRDefault="00F05F54" w:rsidP="00485349">
            <w:pPr>
              <w:adjustRightInd w:val="0"/>
              <w:rPr>
                <w:rFonts w:ascii="Arial" w:eastAsia="MS Mincho" w:hAnsi="Arial"/>
                <w:sz w:val="16"/>
                <w:lang w:eastAsia="ja-JP"/>
              </w:rPr>
            </w:pPr>
            <w:r w:rsidRPr="00D51EA4">
              <w:rPr>
                <w:rFonts w:ascii="Arial" w:eastAsia="MS Mincho" w:hAnsi="Arial"/>
                <w:sz w:val="16"/>
                <w:lang w:eastAsia="ja-JP"/>
              </w:rPr>
              <w:t>Sztoc</w:t>
            </w:r>
            <w:r>
              <w:rPr>
                <w:rFonts w:ascii="Arial" w:eastAsia="MS Mincho" w:hAnsi="Arial"/>
                <w:sz w:val="16"/>
                <w:lang w:eastAsia="ja-JP"/>
              </w:rPr>
              <w:t xml:space="preserve">hasztikus Analízis </w:t>
            </w:r>
            <w:r w:rsidR="001C7F5F">
              <w:rPr>
                <w:rFonts w:ascii="Arial" w:eastAsia="MS Mincho" w:hAnsi="Arial"/>
                <w:sz w:val="16"/>
                <w:lang w:eastAsia="ja-JP"/>
              </w:rPr>
              <w:t xml:space="preserve">  </w:t>
            </w:r>
            <w:r>
              <w:rPr>
                <w:rFonts w:ascii="Arial" w:eastAsia="MS Mincho" w:hAnsi="Arial"/>
                <w:sz w:val="16"/>
                <w:lang w:eastAsia="ja-JP"/>
              </w:rPr>
              <w:t>[5</w:t>
            </w:r>
            <w:r w:rsidRPr="00D51EA4">
              <w:rPr>
                <w:rFonts w:ascii="Arial" w:eastAsia="MS Mincho" w:hAnsi="Arial"/>
                <w:sz w:val="16"/>
                <w:lang w:eastAsia="ja-JP"/>
              </w:rPr>
              <w:t>]</w:t>
            </w: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46DB82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97CC1D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</w:p>
        </w:tc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0FFD37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3BDE08" w14:textId="77777777" w:rsidR="00761E4C" w:rsidRPr="00D51EA4" w:rsidRDefault="00F05F54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  <w:r w:rsidRPr="00CE7B18">
              <w:rPr>
                <w:rFonts w:ascii="Arial" w:eastAsia="MS Mincho" w:hAnsi="Arial"/>
                <w:color w:val="FF0000"/>
                <w:sz w:val="16"/>
                <w:lang w:eastAsia="ja-JP"/>
              </w:rPr>
              <w:t>4/2/0/v/8</w:t>
            </w:r>
          </w:p>
        </w:tc>
        <w:tc>
          <w:tcPr>
            <w:tcW w:w="1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699379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b/>
                <w:sz w:val="16"/>
                <w:lang w:eastAsia="ja-JP"/>
              </w:rPr>
            </w:pPr>
          </w:p>
        </w:tc>
      </w:tr>
      <w:tr w:rsidR="00816433" w:rsidRPr="00D51EA4" w14:paraId="45EB1AEE" w14:textId="77777777" w:rsidTr="26F5F82B">
        <w:trPr>
          <w:trHeight w:val="247"/>
          <w:jc w:val="center"/>
        </w:trPr>
        <w:tc>
          <w:tcPr>
            <w:tcW w:w="33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9EF5DB" w14:textId="7F5E2BCA" w:rsidR="00816433" w:rsidRPr="009147D4" w:rsidRDefault="26F5F82B" w:rsidP="26F5F82B">
            <w:pPr>
              <w:adjustRightInd w:val="0"/>
              <w:rPr>
                <w:rFonts w:ascii="Arial" w:eastAsia="MS Mincho" w:hAnsi="Arial"/>
                <w:sz w:val="16"/>
                <w:szCs w:val="16"/>
                <w:lang w:eastAsia="ja-JP"/>
              </w:rPr>
            </w:pPr>
            <w:r w:rsidRPr="26F5F82B">
              <w:rPr>
                <w:rFonts w:ascii="Arial" w:eastAsia="MS Mincho" w:hAnsi="Arial"/>
                <w:sz w:val="16"/>
                <w:szCs w:val="16"/>
                <w:lang w:eastAsia="ja-JP"/>
              </w:rPr>
              <w:t xml:space="preserve">Algebra 2   </w:t>
            </w:r>
            <w:r w:rsidRPr="26F5F82B">
              <w:rPr>
                <w:rFonts w:ascii="Arial" w:eastAsia="Arial" w:hAnsi="Arial" w:cs="Arial"/>
                <w:sz w:val="16"/>
                <w:szCs w:val="16"/>
              </w:rPr>
              <w:t xml:space="preserve">[3] </w:t>
            </w:r>
            <w:r w:rsidRPr="26F5F82B">
              <w:rPr>
                <w:rFonts w:ascii="Arial" w:eastAsia="MS Mincho" w:hAnsi="Arial"/>
                <w:sz w:val="16"/>
                <w:szCs w:val="16"/>
                <w:lang w:eastAsia="ja-JP"/>
              </w:rPr>
              <w:t>*</w:t>
            </w: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0A31C1" w14:textId="77777777" w:rsidR="00816433" w:rsidRPr="00D51EA4" w:rsidRDefault="006B2CAA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  <w:r>
              <w:rPr>
                <w:rFonts w:ascii="Arial" w:eastAsia="MS Mincho" w:hAnsi="Arial"/>
                <w:sz w:val="16"/>
                <w:lang w:eastAsia="ja-JP"/>
              </w:rPr>
              <w:t>4/0/0/v/5</w:t>
            </w: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E9F23F" w14:textId="77777777" w:rsidR="00816433" w:rsidRPr="00D51EA4" w:rsidRDefault="00816433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</w:p>
        </w:tc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2A652F" w14:textId="77777777" w:rsidR="00816433" w:rsidRPr="00D51EA4" w:rsidRDefault="006B2CAA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  <w:r>
              <w:rPr>
                <w:rFonts w:ascii="Arial" w:eastAsia="MS Mincho" w:hAnsi="Arial"/>
                <w:sz w:val="16"/>
                <w:lang w:eastAsia="ja-JP"/>
              </w:rPr>
              <w:t>4/0/0/v/5</w:t>
            </w: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72F646" w14:textId="77777777" w:rsidR="00816433" w:rsidRPr="00D51EA4" w:rsidRDefault="00816433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</w:p>
        </w:tc>
        <w:tc>
          <w:tcPr>
            <w:tcW w:w="1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CE6F91" w14:textId="77777777" w:rsidR="00816433" w:rsidRPr="00D51EA4" w:rsidRDefault="00816433" w:rsidP="00485349">
            <w:pPr>
              <w:adjustRightInd w:val="0"/>
              <w:jc w:val="center"/>
              <w:rPr>
                <w:rFonts w:ascii="Arial" w:eastAsia="MS Mincho" w:hAnsi="Arial"/>
                <w:b/>
                <w:sz w:val="16"/>
                <w:lang w:eastAsia="ja-JP"/>
              </w:rPr>
            </w:pPr>
          </w:p>
        </w:tc>
      </w:tr>
      <w:tr w:rsidR="00761E4C" w:rsidRPr="00D51EA4" w14:paraId="681D94AD" w14:textId="77777777" w:rsidTr="26F5F82B">
        <w:trPr>
          <w:trHeight w:val="247"/>
          <w:jc w:val="center"/>
        </w:trPr>
        <w:tc>
          <w:tcPr>
            <w:tcW w:w="33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A62D02" w14:textId="77777777" w:rsidR="00761E4C" w:rsidRPr="00D51EA4" w:rsidRDefault="006B2CAA" w:rsidP="00485349">
            <w:pPr>
              <w:adjustRightInd w:val="0"/>
              <w:rPr>
                <w:rFonts w:ascii="Arial" w:eastAsia="MS Mincho" w:hAnsi="Arial"/>
                <w:sz w:val="16"/>
                <w:lang w:eastAsia="ja-JP"/>
              </w:rPr>
            </w:pPr>
            <w:r w:rsidRPr="006B2CAA">
              <w:rPr>
                <w:rFonts w:ascii="Arial" w:eastAsia="MS Mincho" w:hAnsi="Arial"/>
                <w:sz w:val="16"/>
                <w:lang w:eastAsia="ja-JP"/>
              </w:rPr>
              <w:t>Optimization Models</w:t>
            </w:r>
            <w:r>
              <w:rPr>
                <w:rFonts w:ascii="Arial" w:eastAsia="MS Mincho" w:hAnsi="Arial"/>
                <w:sz w:val="16"/>
                <w:lang w:eastAsia="ja-JP"/>
              </w:rPr>
              <w:t xml:space="preserve">  [4</w:t>
            </w:r>
            <w:r w:rsidRPr="00D51EA4">
              <w:rPr>
                <w:rFonts w:ascii="Arial" w:eastAsia="MS Mincho" w:hAnsi="Arial"/>
                <w:sz w:val="16"/>
                <w:lang w:eastAsia="ja-JP"/>
              </w:rPr>
              <w:t>]</w:t>
            </w:r>
            <w:r w:rsidR="009147D4">
              <w:rPr>
                <w:rFonts w:ascii="Arial" w:eastAsia="MS Mincho" w:hAnsi="Arial"/>
                <w:sz w:val="16"/>
                <w:lang w:eastAsia="ja-JP"/>
              </w:rPr>
              <w:t xml:space="preserve"> *</w:t>
            </w: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496B15" w14:textId="77777777" w:rsidR="00761E4C" w:rsidRPr="00D51EA4" w:rsidRDefault="006B2CAA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  <w:r>
              <w:rPr>
                <w:rFonts w:ascii="Arial" w:eastAsia="MS Mincho" w:hAnsi="Arial"/>
                <w:sz w:val="16"/>
                <w:lang w:eastAsia="ja-JP"/>
              </w:rPr>
              <w:t>2/0/2/f/5</w:t>
            </w: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CDCEAD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</w:p>
        </w:tc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01CA6B" w14:textId="77777777" w:rsidR="00761E4C" w:rsidRPr="00D51EA4" w:rsidRDefault="006B2CAA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  <w:r>
              <w:rPr>
                <w:rFonts w:ascii="Arial" w:eastAsia="MS Mincho" w:hAnsi="Arial"/>
                <w:sz w:val="16"/>
                <w:lang w:eastAsia="ja-JP"/>
              </w:rPr>
              <w:t>2/0/2/f/5</w:t>
            </w: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B9E253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</w:p>
        </w:tc>
        <w:tc>
          <w:tcPr>
            <w:tcW w:w="1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DE523C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b/>
                <w:sz w:val="16"/>
                <w:lang w:eastAsia="ja-JP"/>
              </w:rPr>
            </w:pPr>
          </w:p>
        </w:tc>
      </w:tr>
      <w:tr w:rsidR="006B2CAA" w:rsidRPr="00D51EA4" w14:paraId="1E292EE9" w14:textId="77777777" w:rsidTr="26F5F82B">
        <w:trPr>
          <w:trHeight w:val="247"/>
          <w:jc w:val="center"/>
        </w:trPr>
        <w:tc>
          <w:tcPr>
            <w:tcW w:w="33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46149B" w14:textId="77777777" w:rsidR="006B2CAA" w:rsidRPr="006B2CAA" w:rsidRDefault="00D52C2E" w:rsidP="00485349">
            <w:pPr>
              <w:adjustRightInd w:val="0"/>
              <w:rPr>
                <w:rFonts w:ascii="Arial" w:eastAsia="MS Mincho" w:hAnsi="Arial"/>
                <w:sz w:val="16"/>
                <w:lang w:eastAsia="ja-JP"/>
              </w:rPr>
            </w:pPr>
            <w:r w:rsidRPr="00D52C2E">
              <w:rPr>
                <w:rFonts w:ascii="Arial" w:eastAsia="MS Mincho" w:hAnsi="Arial"/>
                <w:sz w:val="16"/>
                <w:lang w:eastAsia="ja-JP"/>
              </w:rPr>
              <w:t>Applied Numerical Methods with Matlab</w:t>
            </w:r>
            <w:r>
              <w:rPr>
                <w:rFonts w:ascii="Arial" w:eastAsia="MS Mincho" w:hAnsi="Arial"/>
                <w:sz w:val="16"/>
                <w:lang w:eastAsia="ja-JP"/>
              </w:rPr>
              <w:t xml:space="preserve"> </w:t>
            </w:r>
            <w:r w:rsidR="00441837">
              <w:rPr>
                <w:rFonts w:ascii="Arial" w:eastAsia="MS Mincho" w:hAnsi="Arial"/>
                <w:sz w:val="16"/>
                <w:lang w:eastAsia="ja-JP"/>
              </w:rPr>
              <w:t>[1, 2</w:t>
            </w:r>
            <w:r w:rsidRPr="00D51EA4">
              <w:rPr>
                <w:rFonts w:ascii="Arial" w:eastAsia="MS Mincho" w:hAnsi="Arial"/>
                <w:sz w:val="16"/>
                <w:lang w:eastAsia="ja-JP"/>
              </w:rPr>
              <w:t>]</w:t>
            </w:r>
            <w:r w:rsidR="00441837">
              <w:rPr>
                <w:rFonts w:ascii="Arial" w:eastAsia="MS Mincho" w:hAnsi="Arial"/>
                <w:sz w:val="16"/>
                <w:lang w:eastAsia="ja-JP"/>
              </w:rPr>
              <w:t xml:space="preserve"> </w:t>
            </w:r>
            <w:r w:rsidR="009147D4">
              <w:rPr>
                <w:rFonts w:ascii="Arial" w:eastAsia="MS Mincho" w:hAnsi="Arial"/>
                <w:sz w:val="16"/>
                <w:lang w:eastAsia="ja-JP"/>
              </w:rPr>
              <w:t>*</w:t>
            </w: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E56223" w14:textId="77777777" w:rsidR="006B2CAA" w:rsidRDefault="006B2CAA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F2B5A4" w14:textId="77777777" w:rsidR="006B2CAA" w:rsidRPr="00D51EA4" w:rsidRDefault="00D52C2E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  <w:r>
              <w:rPr>
                <w:rFonts w:ascii="Arial" w:eastAsia="MS Mincho" w:hAnsi="Arial"/>
                <w:sz w:val="16"/>
                <w:lang w:eastAsia="ja-JP"/>
              </w:rPr>
              <w:t>2/0/2/f/5</w:t>
            </w:r>
          </w:p>
        </w:tc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547A01" w14:textId="77777777" w:rsidR="006B2CAA" w:rsidRDefault="006B2CAA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E74003" w14:textId="77777777" w:rsidR="006B2CAA" w:rsidRPr="00D51EA4" w:rsidRDefault="00D52C2E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  <w:r>
              <w:rPr>
                <w:rFonts w:ascii="Arial" w:eastAsia="MS Mincho" w:hAnsi="Arial"/>
                <w:sz w:val="16"/>
                <w:lang w:eastAsia="ja-JP"/>
              </w:rPr>
              <w:t>2/0/2/f/5</w:t>
            </w:r>
          </w:p>
        </w:tc>
        <w:tc>
          <w:tcPr>
            <w:tcW w:w="1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43CB0F" w14:textId="77777777" w:rsidR="006B2CAA" w:rsidRPr="00D51EA4" w:rsidRDefault="006B2CAA" w:rsidP="00485349">
            <w:pPr>
              <w:adjustRightInd w:val="0"/>
              <w:jc w:val="center"/>
              <w:rPr>
                <w:rFonts w:ascii="Arial" w:eastAsia="MS Mincho" w:hAnsi="Arial"/>
                <w:b/>
                <w:sz w:val="16"/>
                <w:lang w:eastAsia="ja-JP"/>
              </w:rPr>
            </w:pPr>
          </w:p>
        </w:tc>
      </w:tr>
      <w:tr w:rsidR="00D52C2E" w:rsidRPr="00D51EA4" w14:paraId="2FAD485A" w14:textId="77777777" w:rsidTr="26F5F82B">
        <w:trPr>
          <w:trHeight w:val="247"/>
          <w:jc w:val="center"/>
        </w:trPr>
        <w:tc>
          <w:tcPr>
            <w:tcW w:w="33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BF421A" w14:textId="31CB3D6E" w:rsidR="00D52C2E" w:rsidRPr="00D52C2E" w:rsidRDefault="26F5F82B" w:rsidP="26F5F82B">
            <w:pPr>
              <w:adjustRightInd w:val="0"/>
              <w:rPr>
                <w:rFonts w:ascii="Arial" w:eastAsia="MS Mincho" w:hAnsi="Arial"/>
                <w:sz w:val="16"/>
                <w:szCs w:val="16"/>
                <w:lang w:eastAsia="ja-JP"/>
              </w:rPr>
            </w:pPr>
            <w:r w:rsidRPr="26F5F82B">
              <w:rPr>
                <w:rFonts w:ascii="Arial" w:eastAsia="MS Mincho" w:hAnsi="Arial"/>
                <w:sz w:val="16"/>
                <w:szCs w:val="16"/>
                <w:lang w:eastAsia="ja-JP"/>
              </w:rPr>
              <w:t xml:space="preserve">Differential Geometry 2   </w:t>
            </w:r>
            <w:r w:rsidRPr="26F5F82B">
              <w:rPr>
                <w:rFonts w:ascii="Arial" w:eastAsia="Arial" w:hAnsi="Arial" w:cs="Arial"/>
                <w:sz w:val="16"/>
                <w:szCs w:val="16"/>
              </w:rPr>
              <w:t>[2]</w:t>
            </w:r>
            <w:r w:rsidRPr="26F5F82B">
              <w:rPr>
                <w:rFonts w:ascii="Arial" w:eastAsia="MS Mincho" w:hAnsi="Arial"/>
                <w:sz w:val="16"/>
                <w:szCs w:val="16"/>
                <w:lang w:eastAsia="ja-JP"/>
              </w:rPr>
              <w:t xml:space="preserve"> *</w:t>
            </w: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459315" w14:textId="77777777" w:rsidR="00D52C2E" w:rsidRDefault="00D52C2E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A21394" w14:textId="77777777" w:rsidR="00D52C2E" w:rsidRPr="00D51EA4" w:rsidRDefault="00C76B53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  <w:r>
              <w:rPr>
                <w:rFonts w:ascii="Arial" w:eastAsia="MS Mincho" w:hAnsi="Arial"/>
                <w:sz w:val="16"/>
                <w:lang w:eastAsia="ja-JP"/>
              </w:rPr>
              <w:t>3/1/0/v/5</w:t>
            </w:r>
          </w:p>
        </w:tc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37F28F" w14:textId="77777777" w:rsidR="00D52C2E" w:rsidRDefault="00D52C2E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56780B" w14:textId="77777777" w:rsidR="00D52C2E" w:rsidRPr="00D51EA4" w:rsidRDefault="00C76B53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  <w:r>
              <w:rPr>
                <w:rFonts w:ascii="Arial" w:eastAsia="MS Mincho" w:hAnsi="Arial"/>
                <w:sz w:val="16"/>
                <w:lang w:eastAsia="ja-JP"/>
              </w:rPr>
              <w:t>3/1/0/v/5</w:t>
            </w:r>
          </w:p>
        </w:tc>
        <w:tc>
          <w:tcPr>
            <w:tcW w:w="1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FB9E20" w14:textId="77777777" w:rsidR="00D52C2E" w:rsidRPr="00D51EA4" w:rsidRDefault="00D52C2E" w:rsidP="00485349">
            <w:pPr>
              <w:adjustRightInd w:val="0"/>
              <w:jc w:val="center"/>
              <w:rPr>
                <w:rFonts w:ascii="Arial" w:eastAsia="MS Mincho" w:hAnsi="Arial"/>
                <w:b/>
                <w:sz w:val="16"/>
                <w:lang w:eastAsia="ja-JP"/>
              </w:rPr>
            </w:pPr>
          </w:p>
        </w:tc>
      </w:tr>
      <w:tr w:rsidR="00C76B53" w:rsidRPr="00D51EA4" w14:paraId="258D30D3" w14:textId="77777777" w:rsidTr="26F5F82B">
        <w:trPr>
          <w:trHeight w:val="247"/>
          <w:jc w:val="center"/>
        </w:trPr>
        <w:tc>
          <w:tcPr>
            <w:tcW w:w="33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450E2E" w14:textId="3CF31EFD" w:rsidR="00C76B53" w:rsidRPr="00C76B53" w:rsidRDefault="00C76B53" w:rsidP="00485349">
            <w:pPr>
              <w:adjustRightInd w:val="0"/>
              <w:rPr>
                <w:rFonts w:ascii="Arial" w:eastAsia="MS Mincho" w:hAnsi="Arial"/>
                <w:sz w:val="16"/>
                <w:lang w:eastAsia="ja-JP"/>
              </w:rPr>
            </w:pPr>
            <w:r w:rsidRPr="00C76B53">
              <w:rPr>
                <w:rFonts w:ascii="Arial" w:eastAsia="MS Mincho" w:hAnsi="Arial"/>
                <w:sz w:val="16"/>
                <w:lang w:eastAsia="ja-JP"/>
              </w:rPr>
              <w:t>Combinatorics and Graph Theory 2</w:t>
            </w:r>
            <w:r>
              <w:rPr>
                <w:rFonts w:ascii="Arial" w:eastAsia="MS Mincho" w:hAnsi="Arial"/>
                <w:sz w:val="16"/>
                <w:lang w:eastAsia="ja-JP"/>
              </w:rPr>
              <w:t xml:space="preserve"> </w:t>
            </w:r>
            <w:r w:rsidR="001C7F5F">
              <w:rPr>
                <w:rFonts w:ascii="Arial" w:eastAsia="MS Mincho" w:hAnsi="Arial"/>
                <w:sz w:val="16"/>
                <w:lang w:eastAsia="ja-JP"/>
              </w:rPr>
              <w:t xml:space="preserve">  </w:t>
            </w:r>
            <w:r>
              <w:rPr>
                <w:rFonts w:ascii="Arial" w:eastAsia="MS Mincho" w:hAnsi="Arial"/>
                <w:sz w:val="16"/>
                <w:lang w:eastAsia="ja-JP"/>
              </w:rPr>
              <w:t>[3</w:t>
            </w:r>
            <w:r w:rsidRPr="00D51EA4">
              <w:rPr>
                <w:rFonts w:ascii="Arial" w:eastAsia="MS Mincho" w:hAnsi="Arial"/>
                <w:sz w:val="16"/>
                <w:lang w:eastAsia="ja-JP"/>
              </w:rPr>
              <w:t>]</w:t>
            </w:r>
            <w:r w:rsidR="009147D4">
              <w:rPr>
                <w:rFonts w:ascii="Arial" w:eastAsia="MS Mincho" w:hAnsi="Arial"/>
                <w:sz w:val="16"/>
                <w:lang w:eastAsia="ja-JP"/>
              </w:rPr>
              <w:t xml:space="preserve"> *</w:t>
            </w:r>
            <w:r w:rsidR="007D7F08">
              <w:rPr>
                <w:rFonts w:ascii="Arial" w:eastAsia="MS Mincho" w:hAnsi="Arial"/>
                <w:sz w:val="16"/>
                <w:lang w:eastAsia="ja-JP"/>
              </w:rPr>
              <w:t xml:space="preserve"> ??? (Convex geometry [4</w:t>
            </w:r>
            <w:bookmarkStart w:id="0" w:name="_GoBack"/>
            <w:bookmarkEnd w:id="0"/>
            <w:r w:rsidR="007D7F08">
              <w:rPr>
                <w:rFonts w:ascii="Arial" w:eastAsia="MS Mincho" w:hAnsi="Arial"/>
                <w:sz w:val="16"/>
                <w:lang w:eastAsia="ja-JP"/>
              </w:rPr>
              <w:t>]</w:t>
            </w: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DF9E56" w14:textId="77777777" w:rsidR="00C76B53" w:rsidRDefault="00C76B53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6A9FE2" w14:textId="77777777" w:rsidR="00C76B53" w:rsidRPr="00D51EA4" w:rsidRDefault="00C76B53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  <w:r>
              <w:rPr>
                <w:rFonts w:ascii="Arial" w:eastAsia="MS Mincho" w:hAnsi="Arial"/>
                <w:sz w:val="16"/>
                <w:lang w:eastAsia="ja-JP"/>
              </w:rPr>
              <w:t>2/2/0/v/5</w:t>
            </w:r>
          </w:p>
        </w:tc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E871BC" w14:textId="77777777" w:rsidR="00C76B53" w:rsidRDefault="00C76B53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C0695E" w14:textId="77777777" w:rsidR="00C76B53" w:rsidRPr="00D51EA4" w:rsidRDefault="00C76B53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  <w:r>
              <w:rPr>
                <w:rFonts w:ascii="Arial" w:eastAsia="MS Mincho" w:hAnsi="Arial"/>
                <w:sz w:val="16"/>
                <w:lang w:eastAsia="ja-JP"/>
              </w:rPr>
              <w:t>2/2/0/v/5</w:t>
            </w:r>
          </w:p>
        </w:tc>
        <w:tc>
          <w:tcPr>
            <w:tcW w:w="1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4A5D23" w14:textId="77777777" w:rsidR="00C76B53" w:rsidRPr="00D51EA4" w:rsidRDefault="00C76B53" w:rsidP="00485349">
            <w:pPr>
              <w:adjustRightInd w:val="0"/>
              <w:jc w:val="center"/>
              <w:rPr>
                <w:rFonts w:ascii="Arial" w:eastAsia="MS Mincho" w:hAnsi="Arial"/>
                <w:b/>
                <w:sz w:val="16"/>
                <w:lang w:eastAsia="ja-JP"/>
              </w:rPr>
            </w:pPr>
          </w:p>
        </w:tc>
      </w:tr>
      <w:tr w:rsidR="00C76B53" w:rsidRPr="00D51EA4" w14:paraId="547EF903" w14:textId="77777777" w:rsidTr="26F5F82B">
        <w:trPr>
          <w:trHeight w:val="247"/>
          <w:jc w:val="center"/>
        </w:trPr>
        <w:tc>
          <w:tcPr>
            <w:tcW w:w="33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C3E9E1" w14:textId="77777777" w:rsidR="00C76B53" w:rsidRPr="00C76B53" w:rsidRDefault="00C76B53" w:rsidP="00485349">
            <w:pPr>
              <w:adjustRightInd w:val="0"/>
              <w:rPr>
                <w:rFonts w:ascii="Arial" w:eastAsia="MS Mincho" w:hAnsi="Arial"/>
                <w:sz w:val="16"/>
                <w:lang w:eastAsia="ja-JP"/>
              </w:rPr>
            </w:pPr>
            <w:r w:rsidRPr="00C76B53">
              <w:rPr>
                <w:rFonts w:ascii="Arial" w:eastAsia="MS Mincho" w:hAnsi="Arial"/>
                <w:sz w:val="16"/>
                <w:lang w:eastAsia="ja-JP"/>
              </w:rPr>
              <w:t>Partial Differential Equations</w:t>
            </w:r>
            <w:r>
              <w:rPr>
                <w:rFonts w:ascii="Arial" w:eastAsia="MS Mincho" w:hAnsi="Arial"/>
                <w:sz w:val="16"/>
                <w:lang w:eastAsia="ja-JP"/>
              </w:rPr>
              <w:t xml:space="preserve"> </w:t>
            </w:r>
            <w:r w:rsidR="001C7F5F">
              <w:rPr>
                <w:rFonts w:ascii="Arial" w:eastAsia="MS Mincho" w:hAnsi="Arial"/>
                <w:sz w:val="16"/>
                <w:lang w:eastAsia="ja-JP"/>
              </w:rPr>
              <w:t xml:space="preserve">   </w:t>
            </w:r>
            <w:r w:rsidRPr="00D51EA4">
              <w:rPr>
                <w:rFonts w:ascii="Arial" w:eastAsia="MS Mincho" w:hAnsi="Arial"/>
                <w:sz w:val="16"/>
                <w:lang w:eastAsia="ja-JP"/>
              </w:rPr>
              <w:t>[2]</w:t>
            </w:r>
            <w:r w:rsidR="00D27DA4">
              <w:rPr>
                <w:rFonts w:ascii="Arial" w:eastAsia="MS Mincho" w:hAnsi="Arial"/>
                <w:sz w:val="16"/>
                <w:lang w:eastAsia="ja-JP"/>
              </w:rPr>
              <w:t xml:space="preserve"> </w:t>
            </w: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8610EB" w14:textId="77777777" w:rsidR="00C76B53" w:rsidRDefault="00C76B53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BB718A" w14:textId="77777777" w:rsidR="00C76B53" w:rsidRPr="00D51EA4" w:rsidRDefault="00C76B53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  <w:r>
              <w:rPr>
                <w:rFonts w:ascii="Arial" w:eastAsia="MS Mincho" w:hAnsi="Arial"/>
                <w:sz w:val="16"/>
                <w:lang w:eastAsia="ja-JP"/>
              </w:rPr>
              <w:t>2/2/0/v/5</w:t>
            </w:r>
          </w:p>
        </w:tc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7805D2" w14:textId="77777777" w:rsidR="00C76B53" w:rsidRDefault="00C76B53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CD668E" w14:textId="77777777" w:rsidR="00C76B53" w:rsidRPr="00D51EA4" w:rsidRDefault="00C76B53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  <w:r>
              <w:rPr>
                <w:rFonts w:ascii="Arial" w:eastAsia="MS Mincho" w:hAnsi="Arial"/>
                <w:sz w:val="16"/>
                <w:lang w:eastAsia="ja-JP"/>
              </w:rPr>
              <w:t>2/2/0/v/5</w:t>
            </w:r>
          </w:p>
        </w:tc>
        <w:tc>
          <w:tcPr>
            <w:tcW w:w="1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3F29E8" w14:textId="77777777" w:rsidR="00C76B53" w:rsidRPr="00D51EA4" w:rsidRDefault="00C76B53" w:rsidP="00485349">
            <w:pPr>
              <w:adjustRightInd w:val="0"/>
              <w:jc w:val="center"/>
              <w:rPr>
                <w:rFonts w:ascii="Arial" w:eastAsia="MS Mincho" w:hAnsi="Arial"/>
                <w:b/>
                <w:sz w:val="16"/>
                <w:lang w:eastAsia="ja-JP"/>
              </w:rPr>
            </w:pPr>
          </w:p>
        </w:tc>
      </w:tr>
      <w:tr w:rsidR="00761E4C" w:rsidRPr="00D51EA4" w14:paraId="2D4FAE2C" w14:textId="77777777" w:rsidTr="26F5F82B">
        <w:trPr>
          <w:trHeight w:val="247"/>
          <w:jc w:val="center"/>
        </w:trPr>
        <w:tc>
          <w:tcPr>
            <w:tcW w:w="33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613182" w14:textId="5BB6F9D9" w:rsidR="00761E4C" w:rsidRPr="00D51EA4" w:rsidRDefault="00761E4C" w:rsidP="00485349">
            <w:pPr>
              <w:adjustRightInd w:val="0"/>
              <w:rPr>
                <w:rFonts w:ascii="Arial" w:eastAsia="MS Mincho" w:hAnsi="Arial"/>
                <w:sz w:val="16"/>
                <w:lang w:eastAsia="ja-JP"/>
              </w:rPr>
            </w:pPr>
            <w:r w:rsidRPr="00D51EA4">
              <w:rPr>
                <w:rFonts w:ascii="Arial" w:eastAsia="MS Mincho" w:hAnsi="Arial"/>
                <w:sz w:val="16"/>
                <w:lang w:eastAsia="ja-JP"/>
              </w:rPr>
              <w:t>Kommutatív algebra és algebrai geometria</w:t>
            </w:r>
            <w:r w:rsidR="007D7F08">
              <w:rPr>
                <w:rFonts w:ascii="Arial" w:eastAsia="MS Mincho" w:hAnsi="Arial"/>
                <w:sz w:val="16"/>
                <w:lang w:eastAsia="ja-JP"/>
              </w:rPr>
              <w:t xml:space="preserve"> [3]</w:t>
            </w: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7B4B86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0FF5F2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</w:p>
        </w:tc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5204C3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  <w:r w:rsidRPr="00D51EA4">
              <w:rPr>
                <w:rFonts w:ascii="Arial" w:eastAsia="MS Mincho" w:hAnsi="Arial"/>
                <w:sz w:val="16"/>
                <w:lang w:eastAsia="ja-JP"/>
              </w:rPr>
              <w:t>3/1/0/f/5</w:t>
            </w: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30AD66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</w:p>
        </w:tc>
        <w:tc>
          <w:tcPr>
            <w:tcW w:w="1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829076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b/>
                <w:sz w:val="16"/>
                <w:lang w:eastAsia="ja-JP"/>
              </w:rPr>
            </w:pPr>
          </w:p>
        </w:tc>
      </w:tr>
      <w:tr w:rsidR="00761E4C" w:rsidRPr="00D51EA4" w14:paraId="38EDFEA4" w14:textId="77777777" w:rsidTr="26F5F82B">
        <w:trPr>
          <w:trHeight w:val="247"/>
          <w:jc w:val="center"/>
        </w:trPr>
        <w:tc>
          <w:tcPr>
            <w:tcW w:w="33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787EA0" w14:textId="1F05EB73" w:rsidR="00761E4C" w:rsidRPr="00D51EA4" w:rsidRDefault="00761E4C" w:rsidP="00485349">
            <w:pPr>
              <w:adjustRightInd w:val="0"/>
              <w:rPr>
                <w:rFonts w:ascii="Arial" w:eastAsia="MS Mincho" w:hAnsi="Arial"/>
                <w:sz w:val="16"/>
                <w:lang w:eastAsia="ja-JP"/>
              </w:rPr>
            </w:pPr>
            <w:r w:rsidRPr="00D51EA4">
              <w:rPr>
                <w:rFonts w:ascii="Arial" w:eastAsia="MS Mincho" w:hAnsi="Arial"/>
                <w:sz w:val="16"/>
                <w:lang w:eastAsia="ja-JP"/>
              </w:rPr>
              <w:t>Reprezentáció elmélet</w:t>
            </w:r>
            <w:r w:rsidR="007D7F08">
              <w:rPr>
                <w:rFonts w:ascii="Arial" w:eastAsia="MS Mincho" w:hAnsi="Arial"/>
                <w:sz w:val="16"/>
                <w:lang w:eastAsia="ja-JP"/>
              </w:rPr>
              <w:t xml:space="preserve"> </w:t>
            </w:r>
            <w:r w:rsidR="007D7F08">
              <w:rPr>
                <w:rFonts w:ascii="Arial" w:eastAsia="MS Mincho" w:hAnsi="Arial"/>
                <w:sz w:val="16"/>
                <w:lang w:eastAsia="ja-JP"/>
              </w:rPr>
              <w:t>[3]</w:t>
            </w: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A226A1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AD93B2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</w:p>
        </w:tc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E4B5B7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EE7CD1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  <w:r w:rsidRPr="00D51EA4">
              <w:rPr>
                <w:rFonts w:ascii="Arial" w:eastAsia="MS Mincho" w:hAnsi="Arial"/>
                <w:sz w:val="16"/>
                <w:lang w:eastAsia="ja-JP"/>
              </w:rPr>
              <w:t>3/1/0/f/5</w:t>
            </w:r>
          </w:p>
        </w:tc>
        <w:tc>
          <w:tcPr>
            <w:tcW w:w="1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204FF1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b/>
                <w:sz w:val="16"/>
                <w:lang w:eastAsia="ja-JP"/>
              </w:rPr>
            </w:pPr>
          </w:p>
        </w:tc>
      </w:tr>
      <w:tr w:rsidR="00761E4C" w:rsidRPr="00D51EA4" w14:paraId="3804709B" w14:textId="77777777" w:rsidTr="26F5F82B">
        <w:trPr>
          <w:trHeight w:val="247"/>
          <w:jc w:val="center"/>
        </w:trPr>
        <w:tc>
          <w:tcPr>
            <w:tcW w:w="33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72CB03" w14:textId="0F91B063" w:rsidR="00761E4C" w:rsidRPr="00D51EA4" w:rsidRDefault="00761E4C" w:rsidP="00485349">
            <w:pPr>
              <w:adjustRightInd w:val="0"/>
              <w:rPr>
                <w:rFonts w:ascii="Arial" w:eastAsia="MS Mincho" w:hAnsi="Arial"/>
                <w:sz w:val="16"/>
                <w:lang w:eastAsia="ja-JP"/>
              </w:rPr>
            </w:pPr>
            <w:r w:rsidRPr="00D51EA4">
              <w:rPr>
                <w:rFonts w:ascii="Arial" w:eastAsia="MS Mincho" w:hAnsi="Arial"/>
                <w:sz w:val="16"/>
                <w:lang w:eastAsia="ja-JP"/>
              </w:rPr>
              <w:t>Differenciálgeometria és topológia</w:t>
            </w:r>
            <w:r w:rsidR="007D7F08">
              <w:rPr>
                <w:rFonts w:ascii="Arial" w:eastAsia="MS Mincho" w:hAnsi="Arial"/>
                <w:sz w:val="16"/>
                <w:lang w:eastAsia="ja-JP"/>
              </w:rPr>
              <w:t xml:space="preserve"> [2]</w:t>
            </w: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6582BA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  <w:r w:rsidRPr="00D51EA4">
              <w:rPr>
                <w:rFonts w:ascii="Arial" w:eastAsia="MS Mincho" w:hAnsi="Arial"/>
                <w:sz w:val="16"/>
                <w:lang w:eastAsia="ja-JP"/>
              </w:rPr>
              <w:t>3/1/0/v/5</w:t>
            </w: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BF0D7D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</w:p>
        </w:tc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62F1B3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F2C34E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</w:p>
        </w:tc>
        <w:tc>
          <w:tcPr>
            <w:tcW w:w="1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0A4E5D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b/>
                <w:sz w:val="16"/>
                <w:lang w:eastAsia="ja-JP"/>
              </w:rPr>
            </w:pPr>
          </w:p>
        </w:tc>
      </w:tr>
      <w:tr w:rsidR="00761E4C" w:rsidRPr="00D51EA4" w14:paraId="607F2E8D" w14:textId="77777777" w:rsidTr="26F5F82B">
        <w:trPr>
          <w:trHeight w:val="247"/>
          <w:jc w:val="center"/>
        </w:trPr>
        <w:tc>
          <w:tcPr>
            <w:tcW w:w="33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0D139A" w14:textId="77777777" w:rsidR="00761E4C" w:rsidRPr="00730DFC" w:rsidRDefault="00761E4C" w:rsidP="00485349">
            <w:pPr>
              <w:adjustRightInd w:val="0"/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</w:pPr>
            <w:r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  <w:t>A specializáció</w:t>
            </w:r>
            <w:r w:rsidRPr="00730DFC"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  <w:t xml:space="preserve"> tárgya</w:t>
            </w:r>
            <w:r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  <w:t>i</w:t>
            </w: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B5EB15" w14:textId="77777777" w:rsidR="00761E4C" w:rsidRPr="00730DFC" w:rsidRDefault="007A4FCC" w:rsidP="00485349">
            <w:pPr>
              <w:adjustRightInd w:val="0"/>
              <w:jc w:val="center"/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</w:pPr>
            <w:r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  <w:t>10</w:t>
            </w:r>
            <w:r w:rsidR="00761E4C" w:rsidRPr="00730DFC"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  <w:t>/</w:t>
            </w:r>
            <w:r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  <w:t>11</w:t>
            </w:r>
            <w:r w:rsidR="00761E4C" w:rsidRPr="00730DFC"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  <w:t>/</w:t>
            </w:r>
            <w:r w:rsidR="00761E4C"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  <w:t>2</w:t>
            </w:r>
            <w:r w:rsidR="00761E4C" w:rsidRPr="00730DFC"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  <w:t>v</w:t>
            </w: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DA136C" w14:textId="77777777" w:rsidR="00761E4C" w:rsidRPr="00730DFC" w:rsidRDefault="007A4FCC" w:rsidP="00485349">
            <w:pPr>
              <w:adjustRightInd w:val="0"/>
              <w:jc w:val="center"/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</w:pPr>
            <w:r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  <w:t>12</w:t>
            </w:r>
            <w:r w:rsidR="00761E4C" w:rsidRPr="00730DFC"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  <w:t>/</w:t>
            </w:r>
            <w:r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  <w:t>14/2</w:t>
            </w:r>
            <w:r w:rsidR="00761E4C" w:rsidRPr="00730DFC"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  <w:t>v</w:t>
            </w:r>
          </w:p>
        </w:tc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068E13" w14:textId="77777777" w:rsidR="00761E4C" w:rsidRPr="00730DFC" w:rsidRDefault="007A4FCC" w:rsidP="00485349">
            <w:pPr>
              <w:adjustRightInd w:val="0"/>
              <w:jc w:val="center"/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</w:pPr>
            <w:r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  <w:t>8/8</w:t>
            </w:r>
            <w:r w:rsidR="00455D39"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  <w:t>/0</w:t>
            </w:r>
            <w:r w:rsidR="00761E4C" w:rsidRPr="00730DFC"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  <w:t>v</w:t>
            </w: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E14C3D" w14:textId="77777777" w:rsidR="00761E4C" w:rsidRPr="00730DFC" w:rsidRDefault="004201FF" w:rsidP="00485349">
            <w:pPr>
              <w:adjustRightInd w:val="0"/>
              <w:jc w:val="center"/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</w:pPr>
            <w:r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  <w:t>6</w:t>
            </w:r>
            <w:r w:rsidR="00761E4C" w:rsidRPr="00730DFC"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  <w:t>/</w:t>
            </w:r>
            <w:r w:rsidR="007A4FCC"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  <w:t>7</w:t>
            </w:r>
            <w:r w:rsidR="00761E4C" w:rsidRPr="00730DFC"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  <w:t>/1v</w:t>
            </w:r>
          </w:p>
        </w:tc>
        <w:tc>
          <w:tcPr>
            <w:tcW w:w="1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FD5207" w14:textId="77777777" w:rsidR="00761E4C" w:rsidRPr="00730DFC" w:rsidRDefault="001D0293" w:rsidP="00485349">
            <w:pPr>
              <w:adjustRightInd w:val="0"/>
              <w:jc w:val="center"/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</w:pPr>
            <w:r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  <w:t>36</w:t>
            </w:r>
            <w:r w:rsidR="00761E4C" w:rsidRPr="00730DFC"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  <w:t>/</w:t>
            </w:r>
            <w:r w:rsidR="00761E4C"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  <w:t>40</w:t>
            </w:r>
            <w:r w:rsidR="00761E4C" w:rsidRPr="00730DFC"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  <w:t>/</w:t>
            </w:r>
            <w:r w:rsidR="00761E4C"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  <w:t>5</w:t>
            </w:r>
            <w:r w:rsidR="00761E4C" w:rsidRPr="00730DFC"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  <w:t>v</w:t>
            </w:r>
          </w:p>
        </w:tc>
      </w:tr>
      <w:tr w:rsidR="00761E4C" w:rsidRPr="00D51EA4" w14:paraId="0053F6C7" w14:textId="77777777" w:rsidTr="26F5F82B">
        <w:trPr>
          <w:trHeight w:val="247"/>
          <w:jc w:val="center"/>
        </w:trPr>
        <w:tc>
          <w:tcPr>
            <w:tcW w:w="33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DE79DB" w14:textId="77777777" w:rsidR="00761E4C" w:rsidRPr="00D51EA4" w:rsidRDefault="00761E4C" w:rsidP="00485349">
            <w:pPr>
              <w:adjustRightInd w:val="0"/>
              <w:rPr>
                <w:rFonts w:ascii="Arial" w:eastAsia="MS Mincho" w:hAnsi="Arial"/>
                <w:b/>
                <w:i/>
                <w:sz w:val="16"/>
                <w:lang w:eastAsia="ja-JP"/>
              </w:rPr>
            </w:pPr>
            <w:r w:rsidRPr="00D51EA4">
              <w:rPr>
                <w:rFonts w:ascii="Arial" w:eastAsia="MS Mincho" w:hAnsi="Arial"/>
                <w:b/>
                <w:i/>
                <w:sz w:val="16"/>
                <w:lang w:eastAsia="ja-JP"/>
              </w:rPr>
              <w:t>Statisztika</w:t>
            </w: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219836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i/>
                <w:sz w:val="16"/>
                <w:lang w:eastAsia="ja-JP"/>
              </w:rPr>
            </w:pP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6FEF7D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i/>
                <w:sz w:val="16"/>
                <w:lang w:eastAsia="ja-JP"/>
              </w:rPr>
            </w:pPr>
          </w:p>
        </w:tc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94DBDC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i/>
                <w:sz w:val="16"/>
                <w:lang w:eastAsia="ja-JP"/>
              </w:rPr>
            </w:pP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9D0D3C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i/>
                <w:sz w:val="16"/>
                <w:lang w:eastAsia="ja-JP"/>
              </w:rPr>
            </w:pPr>
          </w:p>
        </w:tc>
        <w:tc>
          <w:tcPr>
            <w:tcW w:w="1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CD245A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b/>
                <w:sz w:val="16"/>
                <w:lang w:eastAsia="ja-JP"/>
              </w:rPr>
            </w:pPr>
          </w:p>
        </w:tc>
      </w:tr>
      <w:tr w:rsidR="00761E4C" w:rsidRPr="00D51EA4" w14:paraId="79539817" w14:textId="77777777" w:rsidTr="26F5F82B">
        <w:trPr>
          <w:trHeight w:val="247"/>
          <w:jc w:val="center"/>
        </w:trPr>
        <w:tc>
          <w:tcPr>
            <w:tcW w:w="33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ECB12B" w14:textId="77777777" w:rsidR="00761E4C" w:rsidRPr="00D51EA4" w:rsidRDefault="006F30A1" w:rsidP="00485349">
            <w:pPr>
              <w:adjustRightInd w:val="0"/>
              <w:rPr>
                <w:rFonts w:ascii="Arial" w:eastAsia="MS Mincho" w:hAnsi="Arial"/>
                <w:sz w:val="16"/>
                <w:lang w:eastAsia="ja-JP"/>
              </w:rPr>
            </w:pPr>
            <w:r>
              <w:rPr>
                <w:rFonts w:ascii="Arial" w:eastAsia="MS Mincho" w:hAnsi="Arial"/>
                <w:sz w:val="16"/>
                <w:lang w:eastAsia="ja-JP"/>
              </w:rPr>
              <w:t>Többváltozós statisztika</w:t>
            </w: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A2B7D7" w14:textId="77777777" w:rsidR="00761E4C" w:rsidRPr="00D51EA4" w:rsidRDefault="006F30A1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  <w:r>
              <w:rPr>
                <w:rFonts w:ascii="Arial" w:eastAsia="MS Mincho" w:hAnsi="Arial"/>
                <w:sz w:val="16"/>
                <w:lang w:eastAsia="ja-JP"/>
              </w:rPr>
              <w:t>3/1/0/v/5</w:t>
            </w: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31BE67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</w:p>
        </w:tc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FEB5B0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D7AA69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</w:p>
        </w:tc>
        <w:tc>
          <w:tcPr>
            <w:tcW w:w="1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96D064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b/>
                <w:sz w:val="16"/>
                <w:lang w:eastAsia="ja-JP"/>
              </w:rPr>
            </w:pPr>
          </w:p>
        </w:tc>
      </w:tr>
      <w:tr w:rsidR="006F30A1" w:rsidRPr="00D51EA4" w14:paraId="1FE47178" w14:textId="77777777" w:rsidTr="26F5F82B">
        <w:trPr>
          <w:trHeight w:val="247"/>
          <w:jc w:val="center"/>
        </w:trPr>
        <w:tc>
          <w:tcPr>
            <w:tcW w:w="33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0FFFB2" w14:textId="77777777" w:rsidR="006F30A1" w:rsidRPr="00D51EA4" w:rsidRDefault="006F30A1" w:rsidP="00485349">
            <w:pPr>
              <w:adjustRightInd w:val="0"/>
              <w:rPr>
                <w:rFonts w:ascii="Arial" w:eastAsia="MS Mincho" w:hAnsi="Arial"/>
                <w:sz w:val="16"/>
                <w:lang w:eastAsia="ja-JP"/>
              </w:rPr>
            </w:pPr>
            <w:r>
              <w:rPr>
                <w:rFonts w:ascii="Arial" w:eastAsia="MS Mincho" w:hAnsi="Arial"/>
                <w:sz w:val="16"/>
                <w:lang w:eastAsia="ja-JP"/>
              </w:rPr>
              <w:t>Statisztikai programcsomagok 2</w:t>
            </w: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34713B" w14:textId="77777777" w:rsidR="006F30A1" w:rsidRDefault="006F30A1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  <w:r>
              <w:rPr>
                <w:rFonts w:ascii="Arial" w:eastAsia="MS Mincho" w:hAnsi="Arial"/>
                <w:sz w:val="16"/>
                <w:lang w:eastAsia="ja-JP"/>
              </w:rPr>
              <w:t>0/0/2/f/2</w:t>
            </w: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FF1C98" w14:textId="77777777" w:rsidR="006F30A1" w:rsidRPr="00D51EA4" w:rsidRDefault="006F30A1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</w:p>
        </w:tc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072C0D" w14:textId="77777777" w:rsidR="006F30A1" w:rsidRPr="00D51EA4" w:rsidRDefault="006F30A1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A21919" w14:textId="77777777" w:rsidR="006F30A1" w:rsidRPr="00D51EA4" w:rsidRDefault="006F30A1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</w:p>
        </w:tc>
        <w:tc>
          <w:tcPr>
            <w:tcW w:w="1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D18F9B" w14:textId="77777777" w:rsidR="006F30A1" w:rsidRPr="00D51EA4" w:rsidRDefault="006F30A1" w:rsidP="00485349">
            <w:pPr>
              <w:adjustRightInd w:val="0"/>
              <w:jc w:val="center"/>
              <w:rPr>
                <w:rFonts w:ascii="Arial" w:eastAsia="MS Mincho" w:hAnsi="Arial"/>
                <w:b/>
                <w:sz w:val="16"/>
                <w:lang w:eastAsia="ja-JP"/>
              </w:rPr>
            </w:pPr>
          </w:p>
        </w:tc>
      </w:tr>
      <w:tr w:rsidR="00761E4C" w:rsidRPr="00D51EA4" w14:paraId="646CF973" w14:textId="77777777" w:rsidTr="26F5F82B">
        <w:trPr>
          <w:trHeight w:val="247"/>
          <w:jc w:val="center"/>
        </w:trPr>
        <w:tc>
          <w:tcPr>
            <w:tcW w:w="33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543E03" w14:textId="77777777" w:rsidR="00761E4C" w:rsidRPr="00D51EA4" w:rsidRDefault="00761E4C" w:rsidP="00485349">
            <w:pPr>
              <w:adjustRightInd w:val="0"/>
              <w:rPr>
                <w:rFonts w:ascii="Arial" w:eastAsia="MS Mincho" w:hAnsi="Arial"/>
                <w:sz w:val="16"/>
                <w:lang w:eastAsia="ja-JP"/>
              </w:rPr>
            </w:pPr>
            <w:r w:rsidRPr="00D51EA4">
              <w:rPr>
                <w:rFonts w:ascii="Arial" w:eastAsia="MS Mincho" w:hAnsi="Arial"/>
                <w:sz w:val="16"/>
                <w:lang w:eastAsia="ja-JP"/>
              </w:rPr>
              <w:t>Nemparaméteres statisztika</w:t>
            </w: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5EAE8F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  <w:r w:rsidRPr="00D51EA4">
              <w:rPr>
                <w:rFonts w:ascii="Arial" w:eastAsia="MS Mincho" w:hAnsi="Arial"/>
                <w:sz w:val="16"/>
                <w:lang w:eastAsia="ja-JP"/>
              </w:rPr>
              <w:t>2/0/0/v/3</w:t>
            </w: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8601FE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</w:p>
        </w:tc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3CABC7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08B5D1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</w:p>
        </w:tc>
        <w:tc>
          <w:tcPr>
            <w:tcW w:w="1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DEB4AB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b/>
                <w:sz w:val="16"/>
                <w:lang w:eastAsia="ja-JP"/>
              </w:rPr>
            </w:pPr>
          </w:p>
        </w:tc>
      </w:tr>
      <w:tr w:rsidR="00761E4C" w:rsidRPr="00D51EA4" w14:paraId="36FCC62F" w14:textId="77777777" w:rsidTr="26F5F82B">
        <w:trPr>
          <w:trHeight w:val="247"/>
          <w:jc w:val="center"/>
        </w:trPr>
        <w:tc>
          <w:tcPr>
            <w:tcW w:w="33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897B3C" w14:textId="77777777" w:rsidR="00761E4C" w:rsidRPr="00D51EA4" w:rsidRDefault="00A62D04" w:rsidP="00485349">
            <w:pPr>
              <w:adjustRightInd w:val="0"/>
              <w:rPr>
                <w:rFonts w:ascii="Arial" w:eastAsia="MS Mincho" w:hAnsi="Arial"/>
                <w:sz w:val="16"/>
                <w:lang w:eastAsia="ja-JP"/>
              </w:rPr>
            </w:pPr>
            <w:r w:rsidRPr="00D51EA4">
              <w:rPr>
                <w:rFonts w:ascii="Arial" w:eastAsia="MS Mincho" w:hAnsi="Arial"/>
                <w:sz w:val="16"/>
                <w:lang w:eastAsia="ja-JP"/>
              </w:rPr>
              <w:t>Statisztika és információelmélet</w:t>
            </w: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D9C6F4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4FDA47" w14:textId="77777777" w:rsidR="00761E4C" w:rsidRPr="00D51EA4" w:rsidRDefault="00816433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  <w:r w:rsidRPr="00CE7B18">
              <w:rPr>
                <w:rFonts w:ascii="Arial" w:eastAsia="MS Mincho" w:hAnsi="Arial"/>
                <w:sz w:val="16"/>
                <w:lang w:eastAsia="ja-JP"/>
              </w:rPr>
              <w:t>3/1/0/v</w:t>
            </w:r>
            <w:r w:rsidR="00A62D04" w:rsidRPr="00CE7B18">
              <w:rPr>
                <w:rFonts w:ascii="Arial" w:eastAsia="MS Mincho" w:hAnsi="Arial"/>
                <w:sz w:val="16"/>
                <w:lang w:eastAsia="ja-JP"/>
              </w:rPr>
              <w:t>/5</w:t>
            </w:r>
          </w:p>
        </w:tc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1F511A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F9C3DC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</w:p>
        </w:tc>
        <w:tc>
          <w:tcPr>
            <w:tcW w:w="1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23141B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b/>
                <w:sz w:val="16"/>
                <w:lang w:eastAsia="ja-JP"/>
              </w:rPr>
            </w:pPr>
          </w:p>
        </w:tc>
      </w:tr>
      <w:tr w:rsidR="00761E4C" w:rsidRPr="00D51EA4" w14:paraId="2EDFFFE3" w14:textId="77777777" w:rsidTr="26F5F82B">
        <w:trPr>
          <w:trHeight w:val="247"/>
          <w:jc w:val="center"/>
        </w:trPr>
        <w:tc>
          <w:tcPr>
            <w:tcW w:w="33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571165" w14:textId="77777777" w:rsidR="00761E4C" w:rsidRPr="00D51EA4" w:rsidRDefault="00761E4C" w:rsidP="00485349">
            <w:pPr>
              <w:adjustRightInd w:val="0"/>
              <w:rPr>
                <w:rFonts w:ascii="Arial" w:eastAsia="MS Mincho" w:hAnsi="Arial"/>
                <w:b/>
                <w:i/>
                <w:sz w:val="16"/>
                <w:lang w:eastAsia="ja-JP"/>
              </w:rPr>
            </w:pPr>
            <w:r w:rsidRPr="00D51EA4">
              <w:rPr>
                <w:rFonts w:ascii="Arial" w:eastAsia="MS Mincho" w:hAnsi="Arial"/>
                <w:b/>
                <w:i/>
                <w:sz w:val="16"/>
                <w:lang w:eastAsia="ja-JP"/>
              </w:rPr>
              <w:t>Sztochasztikus analízis</w:t>
            </w: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3B1409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i/>
                <w:sz w:val="16"/>
                <w:lang w:eastAsia="ja-JP"/>
              </w:rPr>
            </w:pP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2C75D1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i/>
                <w:sz w:val="16"/>
                <w:lang w:eastAsia="ja-JP"/>
              </w:rPr>
            </w:pPr>
          </w:p>
        </w:tc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4355AD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i/>
                <w:sz w:val="16"/>
                <w:lang w:eastAsia="ja-JP"/>
              </w:rPr>
            </w:pP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965116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i/>
                <w:sz w:val="16"/>
                <w:lang w:eastAsia="ja-JP"/>
              </w:rPr>
            </w:pPr>
          </w:p>
        </w:tc>
        <w:tc>
          <w:tcPr>
            <w:tcW w:w="1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F4E37C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b/>
                <w:sz w:val="16"/>
                <w:lang w:eastAsia="ja-JP"/>
              </w:rPr>
            </w:pPr>
          </w:p>
        </w:tc>
      </w:tr>
      <w:tr w:rsidR="00761E4C" w:rsidRPr="00D51EA4" w14:paraId="0788A998" w14:textId="77777777" w:rsidTr="26F5F82B">
        <w:trPr>
          <w:trHeight w:val="247"/>
          <w:jc w:val="center"/>
        </w:trPr>
        <w:tc>
          <w:tcPr>
            <w:tcW w:w="33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A3E99B" w14:textId="77777777" w:rsidR="00761E4C" w:rsidRPr="00D51EA4" w:rsidRDefault="00761E4C" w:rsidP="00485349">
            <w:pPr>
              <w:adjustRightInd w:val="0"/>
              <w:rPr>
                <w:rFonts w:ascii="Arial" w:eastAsia="MS Mincho" w:hAnsi="Arial"/>
                <w:sz w:val="16"/>
                <w:lang w:eastAsia="ja-JP"/>
              </w:rPr>
            </w:pPr>
            <w:r w:rsidRPr="00D51EA4">
              <w:rPr>
                <w:rFonts w:ascii="Arial" w:eastAsia="MS Mincho" w:hAnsi="Arial"/>
                <w:sz w:val="16"/>
                <w:lang w:eastAsia="ja-JP"/>
              </w:rPr>
              <w:t>Markov-folyamatok és martingálok</w:t>
            </w: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FB30F8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A6542E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</w:p>
        </w:tc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41E394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D2AB5D" w14:textId="77777777" w:rsidR="00761E4C" w:rsidRPr="00D51EA4" w:rsidRDefault="00BB39F0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  <w:r w:rsidRPr="00CE7B18">
              <w:rPr>
                <w:rFonts w:ascii="Arial" w:eastAsia="MS Mincho" w:hAnsi="Arial"/>
                <w:color w:val="FF0000"/>
                <w:sz w:val="16"/>
                <w:lang w:eastAsia="ja-JP"/>
              </w:rPr>
              <w:t>3/1/0/v/5</w:t>
            </w:r>
          </w:p>
        </w:tc>
        <w:tc>
          <w:tcPr>
            <w:tcW w:w="1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2B00AE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b/>
                <w:sz w:val="16"/>
                <w:lang w:eastAsia="ja-JP"/>
              </w:rPr>
            </w:pPr>
          </w:p>
        </w:tc>
      </w:tr>
      <w:tr w:rsidR="00761E4C" w:rsidRPr="00D51EA4" w14:paraId="6F091258" w14:textId="77777777" w:rsidTr="26F5F82B">
        <w:trPr>
          <w:trHeight w:val="247"/>
          <w:jc w:val="center"/>
        </w:trPr>
        <w:tc>
          <w:tcPr>
            <w:tcW w:w="33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33B75F" w14:textId="77777777" w:rsidR="00761E4C" w:rsidRPr="00D51EA4" w:rsidRDefault="00761E4C" w:rsidP="00485349">
            <w:pPr>
              <w:adjustRightInd w:val="0"/>
              <w:rPr>
                <w:rFonts w:ascii="Arial" w:eastAsia="MS Mincho" w:hAnsi="Arial"/>
                <w:sz w:val="16"/>
                <w:lang w:eastAsia="ja-JP"/>
              </w:rPr>
            </w:pPr>
            <w:r w:rsidRPr="00D51EA4">
              <w:rPr>
                <w:rFonts w:ascii="Arial" w:eastAsia="MS Mincho" w:hAnsi="Arial"/>
                <w:sz w:val="16"/>
                <w:lang w:eastAsia="ja-JP"/>
              </w:rPr>
              <w:t>Pénzügyi folyamatok</w:t>
            </w: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C6D796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1831B3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</w:p>
        </w:tc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05ED62" w14:textId="77777777" w:rsidR="00761E4C" w:rsidRPr="00D51EA4" w:rsidRDefault="00BB39F0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  <w:r w:rsidRPr="00CE7B18">
              <w:rPr>
                <w:rFonts w:ascii="Arial" w:eastAsia="MS Mincho" w:hAnsi="Arial"/>
                <w:color w:val="FF0000"/>
                <w:sz w:val="16"/>
                <w:lang w:eastAsia="ja-JP"/>
              </w:rPr>
              <w:t>2/0/0/f/3</w:t>
            </w: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E11D2A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</w:p>
        </w:tc>
        <w:tc>
          <w:tcPr>
            <w:tcW w:w="1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126E5D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b/>
                <w:sz w:val="16"/>
                <w:lang w:eastAsia="ja-JP"/>
              </w:rPr>
            </w:pPr>
          </w:p>
        </w:tc>
      </w:tr>
      <w:tr w:rsidR="00761E4C" w:rsidRPr="00D51EA4" w14:paraId="14A445B8" w14:textId="77777777" w:rsidTr="26F5F82B">
        <w:trPr>
          <w:trHeight w:val="247"/>
          <w:jc w:val="center"/>
        </w:trPr>
        <w:tc>
          <w:tcPr>
            <w:tcW w:w="33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F9E303" w14:textId="77777777" w:rsidR="00761E4C" w:rsidRPr="00D51EA4" w:rsidRDefault="00761E4C" w:rsidP="00485349">
            <w:pPr>
              <w:adjustRightInd w:val="0"/>
              <w:rPr>
                <w:rFonts w:ascii="Arial" w:eastAsia="MS Mincho" w:hAnsi="Arial"/>
                <w:b/>
                <w:i/>
                <w:sz w:val="16"/>
                <w:lang w:eastAsia="ja-JP"/>
              </w:rPr>
            </w:pPr>
            <w:r w:rsidRPr="00D51EA4">
              <w:rPr>
                <w:rFonts w:ascii="Arial" w:eastAsia="MS Mincho" w:hAnsi="Arial"/>
                <w:b/>
                <w:i/>
                <w:sz w:val="16"/>
                <w:lang w:eastAsia="ja-JP"/>
              </w:rPr>
              <w:t>Egyéb</w:t>
            </w: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E403A5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431CDC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</w:p>
        </w:tc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E398E2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287F21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</w:p>
        </w:tc>
        <w:tc>
          <w:tcPr>
            <w:tcW w:w="1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E93A62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b/>
                <w:sz w:val="16"/>
                <w:lang w:eastAsia="ja-JP"/>
              </w:rPr>
            </w:pPr>
          </w:p>
        </w:tc>
      </w:tr>
      <w:tr w:rsidR="00761E4C" w:rsidRPr="00D51EA4" w14:paraId="3C38A681" w14:textId="77777777" w:rsidTr="26F5F82B">
        <w:trPr>
          <w:trHeight w:val="247"/>
          <w:jc w:val="center"/>
        </w:trPr>
        <w:tc>
          <w:tcPr>
            <w:tcW w:w="8461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68752F" w14:textId="77777777" w:rsidR="00761E4C" w:rsidRPr="00D51EA4" w:rsidRDefault="00761E4C" w:rsidP="00485349">
            <w:pPr>
              <w:adjustRightInd w:val="0"/>
              <w:spacing w:before="60" w:after="60"/>
              <w:rPr>
                <w:rFonts w:ascii="Arial" w:eastAsia="MS Mincho" w:hAnsi="Arial"/>
                <w:b/>
                <w:sz w:val="16"/>
                <w:lang w:eastAsia="ja-JP"/>
              </w:rPr>
            </w:pPr>
            <w:r w:rsidRPr="00D51EA4">
              <w:rPr>
                <w:rFonts w:ascii="Arial" w:eastAsia="MS Mincho" w:hAnsi="Arial"/>
                <w:i/>
                <w:sz w:val="16"/>
                <w:lang w:eastAsia="ja-JP"/>
              </w:rPr>
              <w:t xml:space="preserve">A **-gal megjelölt két tárgyból a </w:t>
            </w:r>
            <w:r>
              <w:rPr>
                <w:rFonts w:ascii="Arial" w:eastAsia="MS Mincho" w:hAnsi="Arial"/>
                <w:i/>
                <w:sz w:val="16"/>
                <w:lang w:eastAsia="ja-JP"/>
              </w:rPr>
              <w:t xml:space="preserve">specializáció </w:t>
            </w:r>
            <w:r w:rsidRPr="00D51EA4">
              <w:rPr>
                <w:rFonts w:ascii="Arial" w:eastAsia="MS Mincho" w:hAnsi="Arial"/>
                <w:i/>
                <w:sz w:val="16"/>
                <w:lang w:eastAsia="ja-JP"/>
              </w:rPr>
              <w:t>hallgatóinak egyet kell felvenniük.</w:t>
            </w:r>
            <w:r>
              <w:rPr>
                <w:rFonts w:ascii="Arial" w:eastAsia="MS Mincho" w:hAnsi="Arial"/>
                <w:i/>
                <w:sz w:val="16"/>
                <w:lang w:eastAsia="ja-JP"/>
              </w:rPr>
              <w:t xml:space="preserve"> A többi tárgy </w:t>
            </w:r>
            <w:r w:rsidR="008B11EC">
              <w:rPr>
                <w:rFonts w:ascii="Arial" w:eastAsia="MS Mincho" w:hAnsi="Arial"/>
                <w:i/>
                <w:sz w:val="16"/>
                <w:lang w:eastAsia="ja-JP"/>
              </w:rPr>
              <w:t xml:space="preserve">elvégzése </w:t>
            </w:r>
            <w:r>
              <w:rPr>
                <w:rFonts w:ascii="Arial" w:eastAsia="MS Mincho" w:hAnsi="Arial"/>
                <w:i/>
                <w:sz w:val="16"/>
                <w:lang w:eastAsia="ja-JP"/>
              </w:rPr>
              <w:t>kötelező.</w:t>
            </w:r>
          </w:p>
        </w:tc>
      </w:tr>
      <w:tr w:rsidR="00761E4C" w:rsidRPr="00D51EA4" w14:paraId="1A999CFD" w14:textId="77777777" w:rsidTr="26F5F82B">
        <w:trPr>
          <w:trHeight w:val="247"/>
          <w:jc w:val="center"/>
        </w:trPr>
        <w:tc>
          <w:tcPr>
            <w:tcW w:w="33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858C68" w14:textId="77777777" w:rsidR="00761E4C" w:rsidRPr="00D51EA4" w:rsidRDefault="00761E4C" w:rsidP="00485349">
            <w:pPr>
              <w:adjustRightInd w:val="0"/>
              <w:rPr>
                <w:rFonts w:ascii="Arial" w:eastAsia="MS Mincho" w:hAnsi="Arial"/>
                <w:sz w:val="16"/>
                <w:lang w:eastAsia="ja-JP"/>
              </w:rPr>
            </w:pPr>
            <w:r w:rsidRPr="00D51EA4">
              <w:rPr>
                <w:rFonts w:ascii="Arial" w:eastAsia="MS Mincho" w:hAnsi="Arial"/>
                <w:sz w:val="16"/>
                <w:lang w:eastAsia="ja-JP"/>
              </w:rPr>
              <w:t>Határeloszlás- és nagy eltérés tételek</w:t>
            </w: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4BA73E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8EEAAC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  <w:r w:rsidRPr="00D51EA4">
              <w:rPr>
                <w:rFonts w:ascii="Arial" w:eastAsia="MS Mincho" w:hAnsi="Arial"/>
                <w:sz w:val="16"/>
                <w:lang w:eastAsia="ja-JP"/>
              </w:rPr>
              <w:t>3/1/0/v/5</w:t>
            </w:r>
          </w:p>
        </w:tc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B3F2EB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34F5C7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</w:p>
        </w:tc>
        <w:tc>
          <w:tcPr>
            <w:tcW w:w="1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4020A7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b/>
                <w:sz w:val="16"/>
                <w:lang w:eastAsia="ja-JP"/>
              </w:rPr>
            </w:pPr>
          </w:p>
        </w:tc>
      </w:tr>
      <w:tr w:rsidR="00761E4C" w:rsidRPr="00D51EA4" w14:paraId="6ABAECB7" w14:textId="77777777" w:rsidTr="26F5F82B">
        <w:trPr>
          <w:trHeight w:val="247"/>
          <w:jc w:val="center"/>
        </w:trPr>
        <w:tc>
          <w:tcPr>
            <w:tcW w:w="33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E0A4E1" w14:textId="77777777" w:rsidR="00761E4C" w:rsidRPr="00D51EA4" w:rsidRDefault="00761E4C" w:rsidP="00485349">
            <w:pPr>
              <w:adjustRightInd w:val="0"/>
              <w:rPr>
                <w:rFonts w:ascii="Arial" w:eastAsia="MS Mincho" w:hAnsi="Arial"/>
                <w:sz w:val="16"/>
                <w:lang w:eastAsia="ja-JP"/>
              </w:rPr>
            </w:pPr>
            <w:r w:rsidRPr="00D51EA4">
              <w:rPr>
                <w:rFonts w:ascii="Arial" w:eastAsia="MS Mincho" w:hAnsi="Arial"/>
                <w:sz w:val="16"/>
                <w:lang w:eastAsia="ja-JP"/>
              </w:rPr>
              <w:t>Sztochasztikus modellek**</w:t>
            </w: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7B270A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904CB7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</w:p>
        </w:tc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971CD3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9F6F3C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  <w:r w:rsidRPr="00D51EA4">
              <w:rPr>
                <w:rFonts w:ascii="Arial" w:eastAsia="MS Mincho" w:hAnsi="Arial"/>
                <w:sz w:val="16"/>
                <w:lang w:eastAsia="ja-JP"/>
              </w:rPr>
              <w:t>2/0/0/f/2</w:t>
            </w:r>
          </w:p>
        </w:tc>
        <w:tc>
          <w:tcPr>
            <w:tcW w:w="1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1F701D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b/>
                <w:sz w:val="16"/>
                <w:lang w:eastAsia="ja-JP"/>
              </w:rPr>
            </w:pPr>
          </w:p>
        </w:tc>
      </w:tr>
      <w:tr w:rsidR="00761E4C" w:rsidRPr="00D51EA4" w14:paraId="55FA6A5F" w14:textId="77777777" w:rsidTr="26F5F82B">
        <w:trPr>
          <w:trHeight w:val="247"/>
          <w:jc w:val="center"/>
        </w:trPr>
        <w:tc>
          <w:tcPr>
            <w:tcW w:w="33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2E44AE" w14:textId="77777777" w:rsidR="00761E4C" w:rsidRPr="00D51EA4" w:rsidRDefault="00761E4C" w:rsidP="00485349">
            <w:pPr>
              <w:adjustRightInd w:val="0"/>
              <w:rPr>
                <w:rFonts w:ascii="Arial" w:eastAsia="MS Mincho" w:hAnsi="Arial"/>
                <w:sz w:val="16"/>
                <w:lang w:eastAsia="ja-JP"/>
              </w:rPr>
            </w:pPr>
            <w:r w:rsidRPr="00D51EA4">
              <w:rPr>
                <w:rFonts w:ascii="Arial" w:eastAsia="MS Mincho" w:hAnsi="Arial"/>
                <w:sz w:val="16"/>
                <w:lang w:eastAsia="ja-JP"/>
              </w:rPr>
              <w:t>Haladó dinamikai rendszerek**</w:t>
            </w: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EFCA41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96A722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</w:p>
        </w:tc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95CD12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702CBF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  <w:r w:rsidRPr="00D51EA4">
              <w:rPr>
                <w:rFonts w:ascii="Arial" w:eastAsia="MS Mincho" w:hAnsi="Arial"/>
                <w:sz w:val="16"/>
                <w:lang w:eastAsia="ja-JP"/>
              </w:rPr>
              <w:t>2/0/0/f/2</w:t>
            </w:r>
          </w:p>
        </w:tc>
        <w:tc>
          <w:tcPr>
            <w:tcW w:w="1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20BBB2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b/>
                <w:sz w:val="16"/>
                <w:lang w:eastAsia="ja-JP"/>
              </w:rPr>
            </w:pPr>
          </w:p>
        </w:tc>
      </w:tr>
      <w:tr w:rsidR="00761E4C" w:rsidRPr="00D51EA4" w14:paraId="5D7A0B6C" w14:textId="77777777" w:rsidTr="26F5F82B">
        <w:trPr>
          <w:trHeight w:val="247"/>
          <w:jc w:val="center"/>
        </w:trPr>
        <w:tc>
          <w:tcPr>
            <w:tcW w:w="33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EC5707" w14:textId="77777777" w:rsidR="00761E4C" w:rsidRPr="00D51EA4" w:rsidRDefault="00761E4C" w:rsidP="00485349">
            <w:pPr>
              <w:adjustRightInd w:val="0"/>
              <w:rPr>
                <w:rFonts w:ascii="Arial" w:eastAsia="MS Mincho" w:hAnsi="Arial"/>
                <w:sz w:val="16"/>
                <w:lang w:eastAsia="ja-JP"/>
              </w:rPr>
            </w:pPr>
            <w:r w:rsidRPr="00D51EA4">
              <w:rPr>
                <w:rFonts w:ascii="Arial" w:eastAsia="MS Mincho" w:hAnsi="Arial"/>
                <w:sz w:val="16"/>
                <w:lang w:eastAsia="ja-JP"/>
              </w:rPr>
              <w:lastRenderedPageBreak/>
              <w:t>Témalabor 1, 2</w:t>
            </w: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CB595B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3CE95B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  <w:r w:rsidRPr="00D51EA4">
              <w:rPr>
                <w:rFonts w:ascii="Arial" w:eastAsia="MS Mincho" w:hAnsi="Arial"/>
                <w:sz w:val="16"/>
                <w:lang w:eastAsia="ja-JP"/>
              </w:rPr>
              <w:t>0/0/4/f/4</w:t>
            </w:r>
          </w:p>
        </w:tc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2BB053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  <w:r w:rsidRPr="00D51EA4">
              <w:rPr>
                <w:rFonts w:ascii="Arial" w:eastAsia="MS Mincho" w:hAnsi="Arial"/>
                <w:sz w:val="16"/>
                <w:lang w:eastAsia="ja-JP"/>
              </w:rPr>
              <w:t>0/0/4/f/4</w:t>
            </w: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9C8D39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</w:p>
        </w:tc>
        <w:tc>
          <w:tcPr>
            <w:tcW w:w="1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5E05EE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b/>
                <w:sz w:val="16"/>
                <w:lang w:eastAsia="ja-JP"/>
              </w:rPr>
            </w:pPr>
          </w:p>
        </w:tc>
      </w:tr>
      <w:tr w:rsidR="00761E4C" w:rsidRPr="00D51EA4" w14:paraId="16F3CDCA" w14:textId="77777777" w:rsidTr="26F5F82B">
        <w:trPr>
          <w:trHeight w:val="247"/>
          <w:jc w:val="center"/>
        </w:trPr>
        <w:tc>
          <w:tcPr>
            <w:tcW w:w="33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BBDC7E" w14:textId="77777777" w:rsidR="00761E4C" w:rsidRPr="00D51EA4" w:rsidRDefault="00761E4C" w:rsidP="00485349">
            <w:pPr>
              <w:adjustRightInd w:val="0"/>
              <w:rPr>
                <w:rFonts w:ascii="Arial" w:eastAsia="MS Mincho" w:hAnsi="Arial"/>
                <w:sz w:val="16"/>
                <w:lang w:eastAsia="ja-JP"/>
              </w:rPr>
            </w:pPr>
            <w:r w:rsidRPr="00D51EA4">
              <w:rPr>
                <w:rFonts w:ascii="Arial" w:eastAsia="MS Mincho" w:hAnsi="Arial"/>
                <w:sz w:val="16"/>
                <w:lang w:eastAsia="ja-JP"/>
              </w:rPr>
              <w:t>Matematikai modellalkotás 1, 2</w:t>
            </w: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2FBB0F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  <w:r w:rsidRPr="00D51EA4">
              <w:rPr>
                <w:rFonts w:ascii="Arial" w:eastAsia="MS Mincho" w:hAnsi="Arial"/>
                <w:sz w:val="16"/>
                <w:lang w:eastAsia="ja-JP"/>
              </w:rPr>
              <w:t>2/0/0/f/1</w:t>
            </w: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C17F8B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</w:p>
        </w:tc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E60050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  <w:r w:rsidRPr="00D51EA4">
              <w:rPr>
                <w:rFonts w:ascii="Arial" w:eastAsia="MS Mincho" w:hAnsi="Arial"/>
                <w:sz w:val="16"/>
                <w:lang w:eastAsia="ja-JP"/>
              </w:rPr>
              <w:t>2/0/0/f/1</w:t>
            </w: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4F7224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</w:p>
        </w:tc>
        <w:tc>
          <w:tcPr>
            <w:tcW w:w="1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E48A43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b/>
                <w:sz w:val="16"/>
                <w:lang w:eastAsia="ja-JP"/>
              </w:rPr>
            </w:pPr>
          </w:p>
        </w:tc>
      </w:tr>
      <w:tr w:rsidR="00761E4C" w:rsidRPr="00D51EA4" w14:paraId="67A246DE" w14:textId="77777777" w:rsidTr="26F5F82B">
        <w:trPr>
          <w:trHeight w:val="247"/>
          <w:jc w:val="center"/>
        </w:trPr>
        <w:tc>
          <w:tcPr>
            <w:tcW w:w="33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07F29B" w14:textId="77777777" w:rsidR="00761E4C" w:rsidRPr="00730DFC" w:rsidRDefault="00761E4C" w:rsidP="00485349">
            <w:pPr>
              <w:adjustRightInd w:val="0"/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</w:pPr>
            <w:r w:rsidRPr="00730DFC"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  <w:t>Választható tárgyak</w:t>
            </w: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E70A7C" w14:textId="77777777" w:rsidR="00761E4C" w:rsidRPr="00730DFC" w:rsidRDefault="00B776B3" w:rsidP="00485349">
            <w:pPr>
              <w:adjustRightInd w:val="0"/>
              <w:jc w:val="center"/>
              <w:rPr>
                <w:rFonts w:ascii="Arial" w:eastAsia="MS Mincho" w:hAnsi="Arial"/>
                <w:sz w:val="20"/>
                <w:szCs w:val="20"/>
                <w:lang w:eastAsia="ja-JP"/>
              </w:rPr>
            </w:pPr>
            <w:r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  <w:t>4/4/1</w:t>
            </w:r>
            <w:r w:rsidR="00761E4C" w:rsidRPr="00730DFC"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  <w:t>v</w:t>
            </w: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F76416" w14:textId="77777777" w:rsidR="00761E4C" w:rsidRPr="00730DFC" w:rsidRDefault="00761E4C" w:rsidP="00485349">
            <w:pPr>
              <w:adjustRightInd w:val="0"/>
              <w:jc w:val="center"/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</w:pPr>
            <w:r w:rsidRPr="00730DFC"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  <w:t>5/5/1v</w:t>
            </w:r>
          </w:p>
        </w:tc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B3F811" w14:textId="77777777" w:rsidR="00761E4C" w:rsidRPr="00730DFC" w:rsidRDefault="00B776B3" w:rsidP="00485349">
            <w:pPr>
              <w:adjustRightInd w:val="0"/>
              <w:jc w:val="center"/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</w:pPr>
            <w:r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  <w:t>5</w:t>
            </w:r>
            <w:r w:rsidR="00761E4C" w:rsidRPr="00730DFC"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  <w:t>/</w:t>
            </w:r>
            <w:r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  <w:t>5/1</w:t>
            </w:r>
            <w:r w:rsidR="00761E4C" w:rsidRPr="00730DFC"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  <w:t>v</w:t>
            </w: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2F35D5" w14:textId="77777777" w:rsidR="00761E4C" w:rsidRPr="00730DFC" w:rsidRDefault="00761E4C" w:rsidP="00485349">
            <w:pPr>
              <w:adjustRightInd w:val="0"/>
              <w:jc w:val="center"/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</w:pPr>
            <w:r w:rsidRPr="00730DFC"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  <w:t>0/0/0v</w:t>
            </w:r>
          </w:p>
        </w:tc>
        <w:tc>
          <w:tcPr>
            <w:tcW w:w="1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356E45" w14:textId="77777777" w:rsidR="00761E4C" w:rsidRPr="00730DFC" w:rsidRDefault="00B776B3" w:rsidP="00485349">
            <w:pPr>
              <w:adjustRightInd w:val="0"/>
              <w:jc w:val="center"/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</w:pPr>
            <w:r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  <w:t>14</w:t>
            </w:r>
            <w:r w:rsidR="00761E4C" w:rsidRPr="00730DFC"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  <w:t>/</w:t>
            </w:r>
            <w:r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  <w:t>14/3</w:t>
            </w:r>
            <w:r w:rsidR="00761E4C" w:rsidRPr="00730DFC"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  <w:t>v</w:t>
            </w:r>
          </w:p>
        </w:tc>
      </w:tr>
      <w:tr w:rsidR="00761E4C" w:rsidRPr="00D51EA4" w14:paraId="18331194" w14:textId="77777777" w:rsidTr="26F5F82B">
        <w:trPr>
          <w:trHeight w:val="247"/>
          <w:jc w:val="center"/>
        </w:trPr>
        <w:tc>
          <w:tcPr>
            <w:tcW w:w="33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5835B9" w14:textId="77777777" w:rsidR="00761E4C" w:rsidRPr="00D51EA4" w:rsidRDefault="00761E4C" w:rsidP="00485349">
            <w:pPr>
              <w:adjustRightInd w:val="0"/>
              <w:rPr>
                <w:rFonts w:ascii="Arial" w:eastAsia="MS Mincho" w:hAnsi="Arial"/>
                <w:sz w:val="16"/>
                <w:lang w:eastAsia="ja-JP"/>
              </w:rPr>
            </w:pPr>
            <w:r w:rsidRPr="00D51EA4">
              <w:rPr>
                <w:rFonts w:ascii="Arial" w:eastAsia="MS Mincho" w:hAnsi="Arial"/>
                <w:sz w:val="16"/>
                <w:lang w:eastAsia="ja-JP"/>
              </w:rPr>
              <w:t>Szabadon választható szakmai tárgyak</w:t>
            </w: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4AA24C" w14:textId="77777777" w:rsidR="00761E4C" w:rsidRPr="00D51EA4" w:rsidRDefault="004201FF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  <w:r>
              <w:rPr>
                <w:rFonts w:ascii="Arial" w:eastAsia="MS Mincho" w:hAnsi="Arial"/>
                <w:sz w:val="16"/>
                <w:lang w:eastAsia="ja-JP"/>
              </w:rPr>
              <w:t>4</w:t>
            </w:r>
            <w:r w:rsidR="00FA45C0" w:rsidRPr="00D51EA4">
              <w:rPr>
                <w:rFonts w:ascii="Arial" w:eastAsia="MS Mincho" w:hAnsi="Arial"/>
                <w:sz w:val="16"/>
                <w:lang w:eastAsia="ja-JP"/>
              </w:rPr>
              <w:t>/0/0</w:t>
            </w:r>
            <w:r w:rsidR="00FA45C0">
              <w:rPr>
                <w:rFonts w:ascii="Arial" w:eastAsia="MS Mincho" w:hAnsi="Arial"/>
                <w:sz w:val="16"/>
                <w:lang w:eastAsia="ja-JP"/>
              </w:rPr>
              <w:t>/f</w:t>
            </w:r>
            <w:r>
              <w:rPr>
                <w:rFonts w:ascii="Arial" w:eastAsia="MS Mincho" w:hAnsi="Arial"/>
                <w:sz w:val="16"/>
                <w:lang w:eastAsia="ja-JP"/>
              </w:rPr>
              <w:t>/4</w:t>
            </w: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F5AE3D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  <w:r w:rsidRPr="00D51EA4">
              <w:rPr>
                <w:rFonts w:ascii="Arial" w:eastAsia="MS Mincho" w:hAnsi="Arial"/>
                <w:sz w:val="16"/>
                <w:lang w:eastAsia="ja-JP"/>
              </w:rPr>
              <w:t>3/0/0/v</w:t>
            </w:r>
            <w:r w:rsidR="002E218E">
              <w:rPr>
                <w:rFonts w:ascii="Arial" w:eastAsia="MS Mincho" w:hAnsi="Arial"/>
                <w:sz w:val="16"/>
                <w:lang w:eastAsia="ja-JP"/>
              </w:rPr>
              <w:t>/</w:t>
            </w:r>
            <w:r w:rsidRPr="00D51EA4">
              <w:rPr>
                <w:rFonts w:ascii="Arial" w:eastAsia="MS Mincho" w:hAnsi="Arial"/>
                <w:sz w:val="16"/>
                <w:lang w:eastAsia="ja-JP"/>
              </w:rPr>
              <w:t>3</w:t>
            </w:r>
          </w:p>
        </w:tc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C097E4" w14:textId="77777777" w:rsidR="00761E4C" w:rsidRPr="00D51EA4" w:rsidRDefault="002E218E" w:rsidP="00FA45C0">
            <w:pPr>
              <w:adjustRightInd w:val="0"/>
              <w:rPr>
                <w:rFonts w:ascii="Arial" w:eastAsia="MS Mincho" w:hAnsi="Arial"/>
                <w:sz w:val="16"/>
                <w:lang w:eastAsia="ja-JP"/>
              </w:rPr>
            </w:pPr>
            <w:r>
              <w:rPr>
                <w:rFonts w:ascii="Arial" w:eastAsia="MS Mincho" w:hAnsi="Arial"/>
                <w:sz w:val="16"/>
                <w:lang w:eastAsia="ja-JP"/>
              </w:rPr>
              <w:t>5</w:t>
            </w:r>
            <w:r w:rsidR="00761E4C" w:rsidRPr="00D51EA4">
              <w:rPr>
                <w:rFonts w:ascii="Arial" w:eastAsia="MS Mincho" w:hAnsi="Arial"/>
                <w:sz w:val="16"/>
                <w:lang w:eastAsia="ja-JP"/>
              </w:rPr>
              <w:t>/0/0</w:t>
            </w:r>
            <w:r w:rsidR="00761E4C">
              <w:rPr>
                <w:rFonts w:ascii="Arial" w:eastAsia="MS Mincho" w:hAnsi="Arial"/>
                <w:sz w:val="16"/>
                <w:lang w:eastAsia="ja-JP"/>
              </w:rPr>
              <w:t>/f</w:t>
            </w:r>
            <w:r w:rsidR="00761E4C" w:rsidRPr="00D51EA4">
              <w:rPr>
                <w:rFonts w:ascii="Arial" w:eastAsia="MS Mincho" w:hAnsi="Arial"/>
                <w:sz w:val="16"/>
                <w:lang w:eastAsia="ja-JP"/>
              </w:rPr>
              <w:t>/</w:t>
            </w:r>
            <w:r>
              <w:rPr>
                <w:rFonts w:ascii="Arial" w:eastAsia="MS Mincho" w:hAnsi="Arial"/>
                <w:sz w:val="16"/>
                <w:lang w:eastAsia="ja-JP"/>
              </w:rPr>
              <w:t>5</w:t>
            </w: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F40DEB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szCs w:val="16"/>
                <w:lang w:eastAsia="ja-JP"/>
              </w:rPr>
            </w:pPr>
          </w:p>
        </w:tc>
        <w:tc>
          <w:tcPr>
            <w:tcW w:w="1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A52294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b/>
                <w:sz w:val="16"/>
                <w:szCs w:val="16"/>
                <w:lang w:eastAsia="ja-JP"/>
              </w:rPr>
            </w:pPr>
          </w:p>
        </w:tc>
      </w:tr>
      <w:tr w:rsidR="00761E4C" w:rsidRPr="00D51EA4" w14:paraId="4FD6C64B" w14:textId="77777777" w:rsidTr="26F5F82B">
        <w:trPr>
          <w:trHeight w:val="247"/>
          <w:jc w:val="center"/>
        </w:trPr>
        <w:tc>
          <w:tcPr>
            <w:tcW w:w="33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9FDC02" w14:textId="77777777" w:rsidR="00761E4C" w:rsidRPr="00D51EA4" w:rsidRDefault="00761E4C" w:rsidP="00485349">
            <w:pPr>
              <w:adjustRightInd w:val="0"/>
              <w:rPr>
                <w:rFonts w:ascii="Arial" w:eastAsia="MS Mincho" w:hAnsi="Arial"/>
                <w:sz w:val="16"/>
                <w:lang w:eastAsia="ja-JP"/>
              </w:rPr>
            </w:pPr>
            <w:r w:rsidRPr="00D51EA4">
              <w:rPr>
                <w:rFonts w:ascii="Arial" w:eastAsia="MS Mincho" w:hAnsi="Arial"/>
                <w:sz w:val="16"/>
                <w:lang w:eastAsia="ja-JP"/>
              </w:rPr>
              <w:t>Kötelezően választható társadalomtudományi vagy gazdaságtudományi tárgy</w:t>
            </w: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7DCDA8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B29562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  <w:r w:rsidRPr="00D51EA4">
              <w:rPr>
                <w:rFonts w:ascii="Arial" w:eastAsia="MS Mincho" w:hAnsi="Arial"/>
                <w:sz w:val="16"/>
                <w:lang w:eastAsia="ja-JP"/>
              </w:rPr>
              <w:t>2/0/0/f/2</w:t>
            </w:r>
          </w:p>
        </w:tc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0EA2D7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D355C9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</w:p>
        </w:tc>
        <w:tc>
          <w:tcPr>
            <w:tcW w:w="1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81F0B1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b/>
                <w:sz w:val="16"/>
                <w:lang w:eastAsia="ja-JP"/>
              </w:rPr>
            </w:pPr>
          </w:p>
        </w:tc>
      </w:tr>
      <w:tr w:rsidR="00761E4C" w:rsidRPr="00D51EA4" w14:paraId="4047694E" w14:textId="77777777" w:rsidTr="26F5F82B">
        <w:trPr>
          <w:trHeight w:val="247"/>
          <w:jc w:val="center"/>
        </w:trPr>
        <w:tc>
          <w:tcPr>
            <w:tcW w:w="33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DD7550" w14:textId="77777777" w:rsidR="00761E4C" w:rsidRPr="00730DFC" w:rsidRDefault="00761E4C" w:rsidP="00485349">
            <w:pPr>
              <w:adjustRightInd w:val="0"/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</w:pPr>
            <w:r w:rsidRPr="00730DFC"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  <w:t>Diplomamunka</w:t>
            </w: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C802AA" w14:textId="77777777" w:rsidR="00761E4C" w:rsidRPr="00730DFC" w:rsidRDefault="00761E4C" w:rsidP="00485349">
            <w:pPr>
              <w:adjustRightInd w:val="0"/>
              <w:jc w:val="center"/>
              <w:rPr>
                <w:rFonts w:ascii="Arial" w:eastAsia="MS Mincho" w:hAnsi="Arial"/>
                <w:sz w:val="20"/>
                <w:szCs w:val="20"/>
                <w:lang w:eastAsia="ja-JP"/>
              </w:rPr>
            </w:pPr>
            <w:r w:rsidRPr="00730DFC"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  <w:t>0/0/0v</w:t>
            </w: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B16374" w14:textId="77777777" w:rsidR="00761E4C" w:rsidRPr="00730DFC" w:rsidRDefault="00761E4C" w:rsidP="00485349">
            <w:pPr>
              <w:adjustRightInd w:val="0"/>
              <w:jc w:val="center"/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</w:pPr>
            <w:r w:rsidRPr="00730DFC"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  <w:t>0/0/0v</w:t>
            </w:r>
          </w:p>
        </w:tc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3D7E7F" w14:textId="77777777" w:rsidR="00761E4C" w:rsidRPr="00730DFC" w:rsidRDefault="00761E4C" w:rsidP="00485349">
            <w:pPr>
              <w:adjustRightInd w:val="0"/>
              <w:jc w:val="center"/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</w:pPr>
            <w:r w:rsidRPr="00730DFC"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  <w:t>2/5/0v</w:t>
            </w: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D3C419" w14:textId="77777777" w:rsidR="00761E4C" w:rsidRPr="00730DFC" w:rsidRDefault="00761E4C" w:rsidP="00485349">
            <w:pPr>
              <w:adjustRightInd w:val="0"/>
              <w:jc w:val="center"/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</w:pPr>
            <w:r w:rsidRPr="00730DFC"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  <w:t>8/15/</w:t>
            </w:r>
            <w:r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  <w:t>0</w:t>
            </w:r>
            <w:r w:rsidRPr="00730DFC"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  <w:t>v</w:t>
            </w:r>
          </w:p>
        </w:tc>
        <w:tc>
          <w:tcPr>
            <w:tcW w:w="1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E25CC6" w14:textId="77777777" w:rsidR="00761E4C" w:rsidRPr="00730DFC" w:rsidRDefault="006507BD" w:rsidP="00485349">
            <w:pPr>
              <w:adjustRightInd w:val="0"/>
              <w:jc w:val="center"/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</w:pPr>
            <w:r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  <w:t>10/20/0</w:t>
            </w:r>
            <w:r w:rsidR="00761E4C" w:rsidRPr="00730DFC"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  <w:t>v</w:t>
            </w:r>
          </w:p>
        </w:tc>
      </w:tr>
      <w:tr w:rsidR="00761E4C" w:rsidRPr="00D51EA4" w14:paraId="471E6B91" w14:textId="77777777" w:rsidTr="26F5F82B">
        <w:trPr>
          <w:trHeight w:val="247"/>
          <w:jc w:val="center"/>
        </w:trPr>
        <w:tc>
          <w:tcPr>
            <w:tcW w:w="33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249BD5" w14:textId="77777777" w:rsidR="00761E4C" w:rsidRPr="00D51EA4" w:rsidRDefault="00761E4C" w:rsidP="00485349">
            <w:pPr>
              <w:adjustRightInd w:val="0"/>
              <w:rPr>
                <w:rFonts w:ascii="Arial" w:eastAsia="MS Mincho" w:hAnsi="Arial"/>
                <w:sz w:val="16"/>
                <w:szCs w:val="16"/>
                <w:lang w:eastAsia="ja-JP"/>
              </w:rPr>
            </w:pPr>
            <w:r w:rsidRPr="00D51EA4">
              <w:rPr>
                <w:rFonts w:ascii="Arial" w:eastAsia="MS Mincho" w:hAnsi="Arial"/>
                <w:sz w:val="16"/>
                <w:szCs w:val="16"/>
                <w:lang w:eastAsia="ja-JP"/>
              </w:rPr>
              <w:t>Beszámoló</w:t>
            </w: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7AAFBA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szCs w:val="16"/>
                <w:lang w:eastAsia="ja-JP"/>
              </w:rPr>
            </w:pP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4A25FB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szCs w:val="16"/>
                <w:lang w:eastAsia="ja-JP"/>
              </w:rPr>
            </w:pPr>
            <w:r w:rsidRPr="00D51EA4">
              <w:rPr>
                <w:rFonts w:ascii="Arial" w:eastAsia="MS Mincho" w:hAnsi="Arial"/>
                <w:sz w:val="16"/>
                <w:szCs w:val="16"/>
                <w:lang w:eastAsia="ja-JP"/>
              </w:rPr>
              <w:t>0/0/0/a/0</w:t>
            </w:r>
          </w:p>
        </w:tc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EE48EE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szCs w:val="16"/>
                <w:lang w:eastAsia="ja-JP"/>
              </w:rPr>
            </w:pP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08EB2C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szCs w:val="16"/>
                <w:lang w:eastAsia="ja-JP"/>
              </w:rPr>
            </w:pPr>
          </w:p>
        </w:tc>
        <w:tc>
          <w:tcPr>
            <w:tcW w:w="1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1FD38A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b/>
                <w:sz w:val="16"/>
                <w:szCs w:val="16"/>
                <w:lang w:eastAsia="ja-JP"/>
              </w:rPr>
            </w:pPr>
          </w:p>
        </w:tc>
      </w:tr>
      <w:tr w:rsidR="00761E4C" w:rsidRPr="00D51EA4" w14:paraId="1CB2FC5B" w14:textId="77777777" w:rsidTr="26F5F82B">
        <w:trPr>
          <w:trHeight w:val="247"/>
          <w:jc w:val="center"/>
        </w:trPr>
        <w:tc>
          <w:tcPr>
            <w:tcW w:w="33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D5D7C0" w14:textId="77777777" w:rsidR="00761E4C" w:rsidRPr="00D51EA4" w:rsidRDefault="00761E4C" w:rsidP="00485349">
            <w:pPr>
              <w:adjustRightInd w:val="0"/>
              <w:rPr>
                <w:rFonts w:ascii="Arial" w:eastAsia="MS Mincho" w:hAnsi="Arial"/>
                <w:sz w:val="16"/>
                <w:szCs w:val="16"/>
                <w:lang w:eastAsia="ja-JP"/>
              </w:rPr>
            </w:pPr>
            <w:r w:rsidRPr="00D51EA4">
              <w:rPr>
                <w:rFonts w:ascii="Arial" w:eastAsia="MS Mincho" w:hAnsi="Arial"/>
                <w:sz w:val="16"/>
                <w:szCs w:val="16"/>
                <w:lang w:eastAsia="ja-JP"/>
              </w:rPr>
              <w:t>Diplomamunka előkészítés</w:t>
            </w: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E2DD96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szCs w:val="16"/>
                <w:lang w:eastAsia="ja-JP"/>
              </w:rPr>
            </w:pP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357532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szCs w:val="16"/>
                <w:lang w:eastAsia="ja-JP"/>
              </w:rPr>
            </w:pPr>
          </w:p>
        </w:tc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688D6D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szCs w:val="16"/>
                <w:lang w:eastAsia="ja-JP"/>
              </w:rPr>
            </w:pPr>
            <w:r w:rsidRPr="00D51EA4">
              <w:rPr>
                <w:rFonts w:ascii="Arial" w:eastAsia="MS Mincho" w:hAnsi="Arial"/>
                <w:sz w:val="16"/>
                <w:szCs w:val="16"/>
                <w:lang w:eastAsia="ja-JP"/>
              </w:rPr>
              <w:t>0/2/0/f/5</w:t>
            </w: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F023C8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szCs w:val="16"/>
                <w:lang w:eastAsia="ja-JP"/>
              </w:rPr>
            </w:pPr>
          </w:p>
        </w:tc>
        <w:tc>
          <w:tcPr>
            <w:tcW w:w="1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DB5498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b/>
                <w:sz w:val="16"/>
                <w:szCs w:val="16"/>
                <w:lang w:eastAsia="ja-JP"/>
              </w:rPr>
            </w:pPr>
          </w:p>
        </w:tc>
      </w:tr>
      <w:tr w:rsidR="00761E4C" w:rsidRPr="00D51EA4" w14:paraId="0E99E0B2" w14:textId="77777777" w:rsidTr="26F5F82B">
        <w:trPr>
          <w:trHeight w:val="247"/>
          <w:jc w:val="center"/>
        </w:trPr>
        <w:tc>
          <w:tcPr>
            <w:tcW w:w="33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2CEBBF" w14:textId="77777777" w:rsidR="00761E4C" w:rsidRPr="00D51EA4" w:rsidRDefault="00761E4C" w:rsidP="00485349">
            <w:pPr>
              <w:adjustRightInd w:val="0"/>
              <w:rPr>
                <w:rFonts w:ascii="Arial" w:eastAsia="MS Mincho" w:hAnsi="Arial"/>
                <w:sz w:val="16"/>
                <w:szCs w:val="16"/>
                <w:lang w:eastAsia="ja-JP"/>
              </w:rPr>
            </w:pPr>
            <w:r w:rsidRPr="00D51EA4">
              <w:rPr>
                <w:rFonts w:ascii="Arial" w:eastAsia="MS Mincho" w:hAnsi="Arial"/>
                <w:sz w:val="16"/>
                <w:szCs w:val="16"/>
                <w:lang w:eastAsia="ja-JP"/>
              </w:rPr>
              <w:t>Diplomamunka-készítés</w:t>
            </w: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16C19D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szCs w:val="16"/>
                <w:lang w:eastAsia="ja-JP"/>
              </w:rPr>
            </w:pP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869460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szCs w:val="16"/>
                <w:lang w:eastAsia="ja-JP"/>
              </w:rPr>
            </w:pPr>
          </w:p>
        </w:tc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7F57B8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szCs w:val="16"/>
                <w:lang w:eastAsia="ja-JP"/>
              </w:rPr>
            </w:pP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99BDB4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szCs w:val="16"/>
                <w:lang w:eastAsia="ja-JP"/>
              </w:rPr>
            </w:pPr>
            <w:r w:rsidRPr="00D51EA4">
              <w:rPr>
                <w:rFonts w:ascii="Arial" w:eastAsia="MS Mincho" w:hAnsi="Arial"/>
                <w:sz w:val="16"/>
                <w:szCs w:val="16"/>
                <w:lang w:eastAsia="ja-JP"/>
              </w:rPr>
              <w:t>0/8/0/</w:t>
            </w:r>
            <w:r>
              <w:rPr>
                <w:rFonts w:ascii="Arial" w:eastAsia="MS Mincho" w:hAnsi="Arial"/>
                <w:sz w:val="16"/>
                <w:szCs w:val="16"/>
                <w:lang w:eastAsia="ja-JP"/>
              </w:rPr>
              <w:t>f</w:t>
            </w:r>
            <w:r w:rsidRPr="00D51EA4">
              <w:rPr>
                <w:rFonts w:ascii="Arial" w:eastAsia="MS Mincho" w:hAnsi="Arial"/>
                <w:sz w:val="16"/>
                <w:szCs w:val="16"/>
                <w:lang w:eastAsia="ja-JP"/>
              </w:rPr>
              <w:t>/15</w:t>
            </w:r>
          </w:p>
        </w:tc>
        <w:tc>
          <w:tcPr>
            <w:tcW w:w="1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738AF4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b/>
                <w:sz w:val="16"/>
                <w:szCs w:val="16"/>
                <w:lang w:eastAsia="ja-JP"/>
              </w:rPr>
            </w:pPr>
          </w:p>
        </w:tc>
      </w:tr>
      <w:tr w:rsidR="00761E4C" w:rsidRPr="00D51EA4" w14:paraId="6276CEDD" w14:textId="77777777" w:rsidTr="26F5F82B">
        <w:trPr>
          <w:trHeight w:val="247"/>
          <w:jc w:val="center"/>
        </w:trPr>
        <w:tc>
          <w:tcPr>
            <w:tcW w:w="33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F8FFCC" w14:textId="77777777" w:rsidR="00761E4C" w:rsidRPr="00730DFC" w:rsidRDefault="00761E4C" w:rsidP="00485349">
            <w:pPr>
              <w:adjustRightInd w:val="0"/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</w:pPr>
            <w:r w:rsidRPr="00730DFC"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  <w:t>ÖSSZESEN</w:t>
            </w:r>
          </w:p>
          <w:p w14:paraId="632A2C17" w14:textId="77777777" w:rsidR="00761E4C" w:rsidRPr="00730DFC" w:rsidRDefault="00761E4C" w:rsidP="00485349">
            <w:pPr>
              <w:adjustRightInd w:val="0"/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</w:pPr>
            <w:r w:rsidRPr="00730DFC"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  <w:t>óra / kredit / vizsgák száma</w:t>
            </w: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EAC8CC" w14:textId="77777777" w:rsidR="00761E4C" w:rsidRPr="00730DFC" w:rsidRDefault="00B776B3" w:rsidP="00485349">
            <w:pPr>
              <w:adjustRightInd w:val="0"/>
              <w:jc w:val="center"/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</w:pPr>
            <w:r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  <w:t>27/30</w:t>
            </w:r>
            <w:r w:rsidR="00761E4C" w:rsidRPr="00730DFC"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  <w:t>/</w:t>
            </w:r>
          </w:p>
          <w:p w14:paraId="48EC41AD" w14:textId="77777777" w:rsidR="00761E4C" w:rsidRPr="00730DFC" w:rsidRDefault="00B776B3" w:rsidP="00485349">
            <w:pPr>
              <w:adjustRightInd w:val="0"/>
              <w:jc w:val="center"/>
              <w:rPr>
                <w:rFonts w:ascii="Arial" w:eastAsia="MS Mincho" w:hAnsi="Arial"/>
                <w:sz w:val="20"/>
                <w:szCs w:val="20"/>
                <w:lang w:eastAsia="ja-JP"/>
              </w:rPr>
            </w:pPr>
            <w:r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  <w:t>4</w:t>
            </w:r>
            <w:r w:rsidR="00761E4C" w:rsidRPr="00730DFC"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  <w:t>v</w:t>
            </w: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08F2E7" w14:textId="77777777" w:rsidR="00761E4C" w:rsidRPr="00730DFC" w:rsidRDefault="002E218E" w:rsidP="00485349">
            <w:pPr>
              <w:adjustRightInd w:val="0"/>
              <w:jc w:val="center"/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</w:pPr>
            <w:r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  <w:t>25</w:t>
            </w:r>
            <w:r w:rsidR="001C7F5F"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  <w:t>/28</w:t>
            </w:r>
            <w:r w:rsidR="00761E4C" w:rsidRPr="00730DFC"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  <w:t>/</w:t>
            </w:r>
          </w:p>
          <w:p w14:paraId="4DE3B52C" w14:textId="77777777" w:rsidR="00761E4C" w:rsidRPr="00730DFC" w:rsidRDefault="00403E42" w:rsidP="00485349">
            <w:pPr>
              <w:adjustRightInd w:val="0"/>
              <w:jc w:val="center"/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</w:pPr>
            <w:r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  <w:t>5</w:t>
            </w:r>
            <w:r w:rsidR="00761E4C" w:rsidRPr="00730DFC"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  <w:t>v</w:t>
            </w:r>
          </w:p>
        </w:tc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35D447" w14:textId="77777777" w:rsidR="00761E4C" w:rsidRPr="00730DFC" w:rsidRDefault="002E218E" w:rsidP="00485349">
            <w:pPr>
              <w:adjustRightInd w:val="0"/>
              <w:jc w:val="center"/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</w:pPr>
            <w:r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  <w:t>27</w:t>
            </w:r>
            <w:r w:rsidR="00B776B3"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  <w:t>/32</w:t>
            </w:r>
            <w:r w:rsidR="00761E4C" w:rsidRPr="00730DFC"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  <w:t>/</w:t>
            </w:r>
          </w:p>
          <w:p w14:paraId="6518FE7F" w14:textId="77777777" w:rsidR="00761E4C" w:rsidRPr="00730DFC" w:rsidRDefault="00B776B3" w:rsidP="00485349">
            <w:pPr>
              <w:adjustRightInd w:val="0"/>
              <w:jc w:val="center"/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</w:pPr>
            <w:r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  <w:t>3</w:t>
            </w:r>
            <w:r w:rsidR="00761E4C" w:rsidRPr="00730DFC"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  <w:t>v</w:t>
            </w: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7ACCA4" w14:textId="77777777" w:rsidR="00761E4C" w:rsidRPr="00730DFC" w:rsidRDefault="002E218E" w:rsidP="00485349">
            <w:pPr>
              <w:adjustRightInd w:val="0"/>
              <w:jc w:val="center"/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</w:pPr>
            <w:r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  <w:t>20</w:t>
            </w:r>
            <w:r w:rsidR="00761E4C" w:rsidRPr="00730DFC"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  <w:t>/30/</w:t>
            </w:r>
          </w:p>
          <w:p w14:paraId="189DE581" w14:textId="77777777" w:rsidR="00761E4C" w:rsidRPr="00730DFC" w:rsidRDefault="00793D09" w:rsidP="00485349">
            <w:pPr>
              <w:adjustRightInd w:val="0"/>
              <w:jc w:val="center"/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</w:pPr>
            <w:r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  <w:t>2</w:t>
            </w:r>
            <w:r w:rsidR="00761E4C" w:rsidRPr="00730DFC"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  <w:t>v</w:t>
            </w:r>
          </w:p>
        </w:tc>
        <w:tc>
          <w:tcPr>
            <w:tcW w:w="1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B4AD74" w14:textId="77777777" w:rsidR="00761E4C" w:rsidRPr="00730DFC" w:rsidRDefault="002E218E" w:rsidP="00485349">
            <w:pPr>
              <w:adjustRightInd w:val="0"/>
              <w:jc w:val="center"/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</w:pPr>
            <w:r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  <w:t>99</w:t>
            </w:r>
            <w:r w:rsidR="00B776B3"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  <w:t>/120</w:t>
            </w:r>
            <w:r w:rsidR="00761E4C" w:rsidRPr="00730DFC"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  <w:t>/</w:t>
            </w:r>
          </w:p>
          <w:p w14:paraId="6FD7EC8A" w14:textId="77777777" w:rsidR="00761E4C" w:rsidRPr="00730DFC" w:rsidRDefault="00761E4C" w:rsidP="00485349">
            <w:pPr>
              <w:adjustRightInd w:val="0"/>
              <w:jc w:val="center"/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</w:pPr>
            <w:r w:rsidRPr="00730DFC"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  <w:t>1</w:t>
            </w:r>
            <w:r w:rsidR="00B776B3"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  <w:t>4</w:t>
            </w:r>
            <w:r w:rsidRPr="00730DFC"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  <w:t>v</w:t>
            </w:r>
          </w:p>
        </w:tc>
      </w:tr>
    </w:tbl>
    <w:p w14:paraId="352374F6" w14:textId="77777777" w:rsidR="000B44FC" w:rsidRPr="00D51EA4" w:rsidRDefault="00761E4C" w:rsidP="00761E4C">
      <w:pPr>
        <w:tabs>
          <w:tab w:val="num" w:pos="426"/>
        </w:tabs>
        <w:jc w:val="center"/>
        <w:rPr>
          <w:b/>
        </w:rPr>
      </w:pPr>
      <w:r w:rsidRPr="00D51EA4">
        <w:rPr>
          <w:rFonts w:ascii="Arial" w:hAnsi="Arial" w:cs="Arial"/>
          <w:sz w:val="18"/>
          <w:szCs w:val="18"/>
        </w:rPr>
        <w:br/>
        <w:t xml:space="preserve">A tárgyak paraméterei: előadás / gyakorlat / labor / </w:t>
      </w:r>
      <w:r w:rsidRPr="00D51EA4">
        <w:rPr>
          <w:rFonts w:ascii="Arial" w:hAnsi="Arial" w:cs="Arial"/>
          <w:i/>
          <w:sz w:val="18"/>
          <w:szCs w:val="18"/>
        </w:rPr>
        <w:t>vizsga</w:t>
      </w:r>
      <w:r w:rsidRPr="00D51EA4">
        <w:rPr>
          <w:rFonts w:ascii="Arial" w:hAnsi="Arial" w:cs="Arial"/>
          <w:sz w:val="18"/>
          <w:szCs w:val="18"/>
        </w:rPr>
        <w:t xml:space="preserve"> (v) vagy </w:t>
      </w:r>
      <w:r w:rsidRPr="00D51EA4">
        <w:rPr>
          <w:rFonts w:ascii="Arial" w:hAnsi="Arial" w:cs="Arial"/>
          <w:i/>
          <w:sz w:val="18"/>
          <w:szCs w:val="18"/>
        </w:rPr>
        <w:t>félévközi jegy</w:t>
      </w:r>
      <w:r>
        <w:rPr>
          <w:rFonts w:ascii="Arial" w:hAnsi="Arial" w:cs="Arial"/>
          <w:sz w:val="18"/>
          <w:szCs w:val="18"/>
        </w:rPr>
        <w:t xml:space="preserve"> (f) / kredit.</w:t>
      </w:r>
      <w:r w:rsidRPr="00D51EA4">
        <w:rPr>
          <w:b/>
        </w:rPr>
        <w:t xml:space="preserve"> </w:t>
      </w:r>
    </w:p>
    <w:sectPr w:rsidR="000B44FC" w:rsidRPr="00D51EA4" w:rsidSect="00960CA7">
      <w:pgSz w:w="11906" w:h="16838"/>
      <w:pgMar w:top="567" w:right="1418" w:bottom="567" w:left="1418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6ABBD8F" w14:textId="77777777" w:rsidR="00B37278" w:rsidRDefault="00B37278" w:rsidP="00960CA7">
      <w:r>
        <w:separator/>
      </w:r>
    </w:p>
  </w:endnote>
  <w:endnote w:type="continuationSeparator" w:id="0">
    <w:p w14:paraId="06BBA33E" w14:textId="77777777" w:rsidR="00B37278" w:rsidRDefault="00B37278" w:rsidP="00960CA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Segoe UI"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64FCBC1" w14:textId="77777777" w:rsidR="00B37278" w:rsidRDefault="00B37278" w:rsidP="00960CA7">
      <w:r>
        <w:separator/>
      </w:r>
    </w:p>
  </w:footnote>
  <w:footnote w:type="continuationSeparator" w:id="0">
    <w:p w14:paraId="5C8C6B09" w14:textId="77777777" w:rsidR="00B37278" w:rsidRDefault="00B37278" w:rsidP="00960CA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AEC2DC8"/>
    <w:multiLevelType w:val="hybridMultilevel"/>
    <w:tmpl w:val="94BED9D8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A4D3C37"/>
    <w:multiLevelType w:val="hybridMultilevel"/>
    <w:tmpl w:val="94BED9D8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DB243A9"/>
    <w:multiLevelType w:val="hybridMultilevel"/>
    <w:tmpl w:val="18E8E884"/>
    <w:lvl w:ilvl="0" w:tplc="49442600">
      <w:start w:val="18"/>
      <w:numFmt w:val="bullet"/>
      <w:lvlText w:val=""/>
      <w:lvlJc w:val="left"/>
      <w:pPr>
        <w:ind w:left="720" w:hanging="360"/>
      </w:pPr>
      <w:rPr>
        <w:rFonts w:ascii="Symbol" w:eastAsia="MS Mincho" w:hAnsi="Symbol" w:cs="Times New Roman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21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Y0NTG1tDA3NzY1MDRU0lEKTi0uzszPAykwrAUAdocFhywAAAA="/>
  </w:docVars>
  <w:rsids>
    <w:rsidRoot w:val="00797ECF"/>
    <w:rsid w:val="00014158"/>
    <w:rsid w:val="00044BE1"/>
    <w:rsid w:val="00056D34"/>
    <w:rsid w:val="0006289D"/>
    <w:rsid w:val="00074AAE"/>
    <w:rsid w:val="000A2346"/>
    <w:rsid w:val="000B44FC"/>
    <w:rsid w:val="00120C18"/>
    <w:rsid w:val="001258F0"/>
    <w:rsid w:val="00175CAB"/>
    <w:rsid w:val="001C7F5F"/>
    <w:rsid w:val="001D0293"/>
    <w:rsid w:val="001D0FE5"/>
    <w:rsid w:val="00211152"/>
    <w:rsid w:val="00223168"/>
    <w:rsid w:val="00230D5E"/>
    <w:rsid w:val="00231082"/>
    <w:rsid w:val="00252117"/>
    <w:rsid w:val="002724C3"/>
    <w:rsid w:val="00275996"/>
    <w:rsid w:val="002E218E"/>
    <w:rsid w:val="003370ED"/>
    <w:rsid w:val="00352524"/>
    <w:rsid w:val="00354A02"/>
    <w:rsid w:val="00361CB5"/>
    <w:rsid w:val="00371F9D"/>
    <w:rsid w:val="003756C0"/>
    <w:rsid w:val="00385F09"/>
    <w:rsid w:val="00390B03"/>
    <w:rsid w:val="003952CB"/>
    <w:rsid w:val="003A3E00"/>
    <w:rsid w:val="003C1AAB"/>
    <w:rsid w:val="003D6623"/>
    <w:rsid w:val="00403E42"/>
    <w:rsid w:val="004201FF"/>
    <w:rsid w:val="00441837"/>
    <w:rsid w:val="00455D39"/>
    <w:rsid w:val="00474624"/>
    <w:rsid w:val="0049624F"/>
    <w:rsid w:val="004C5B76"/>
    <w:rsid w:val="004E6F5C"/>
    <w:rsid w:val="00503165"/>
    <w:rsid w:val="005042AB"/>
    <w:rsid w:val="005767F6"/>
    <w:rsid w:val="005A2EC5"/>
    <w:rsid w:val="005D5F3A"/>
    <w:rsid w:val="005F2263"/>
    <w:rsid w:val="006507BD"/>
    <w:rsid w:val="0065555A"/>
    <w:rsid w:val="006A2CED"/>
    <w:rsid w:val="006B2CAA"/>
    <w:rsid w:val="006D7FF7"/>
    <w:rsid w:val="006F30A1"/>
    <w:rsid w:val="00704120"/>
    <w:rsid w:val="00711722"/>
    <w:rsid w:val="0072282D"/>
    <w:rsid w:val="00730DFC"/>
    <w:rsid w:val="00761E4C"/>
    <w:rsid w:val="0077787D"/>
    <w:rsid w:val="00793D09"/>
    <w:rsid w:val="00797ECF"/>
    <w:rsid w:val="007A1D3D"/>
    <w:rsid w:val="007A4FCC"/>
    <w:rsid w:val="007D6C93"/>
    <w:rsid w:val="007D7F08"/>
    <w:rsid w:val="007F29FB"/>
    <w:rsid w:val="00816433"/>
    <w:rsid w:val="008774A9"/>
    <w:rsid w:val="00887EE5"/>
    <w:rsid w:val="00895F7B"/>
    <w:rsid w:val="008B11EC"/>
    <w:rsid w:val="009147D4"/>
    <w:rsid w:val="009234C4"/>
    <w:rsid w:val="00926F99"/>
    <w:rsid w:val="009433C7"/>
    <w:rsid w:val="00960CA7"/>
    <w:rsid w:val="0096575C"/>
    <w:rsid w:val="00A10FFA"/>
    <w:rsid w:val="00A1355B"/>
    <w:rsid w:val="00A62D04"/>
    <w:rsid w:val="00A77282"/>
    <w:rsid w:val="00AC07BB"/>
    <w:rsid w:val="00AC091E"/>
    <w:rsid w:val="00AF22BC"/>
    <w:rsid w:val="00B20B1D"/>
    <w:rsid w:val="00B30530"/>
    <w:rsid w:val="00B37278"/>
    <w:rsid w:val="00B776B3"/>
    <w:rsid w:val="00B84A07"/>
    <w:rsid w:val="00BB39F0"/>
    <w:rsid w:val="00BD0B45"/>
    <w:rsid w:val="00C76B53"/>
    <w:rsid w:val="00CB6FD9"/>
    <w:rsid w:val="00CD73B3"/>
    <w:rsid w:val="00CE7B18"/>
    <w:rsid w:val="00D27DA4"/>
    <w:rsid w:val="00D51EA4"/>
    <w:rsid w:val="00D52C2E"/>
    <w:rsid w:val="00D9265E"/>
    <w:rsid w:val="00E1447F"/>
    <w:rsid w:val="00E96FAB"/>
    <w:rsid w:val="00F05F54"/>
    <w:rsid w:val="00F14E7F"/>
    <w:rsid w:val="00FA45C0"/>
    <w:rsid w:val="00FE68B9"/>
    <w:rsid w:val="00FE6C82"/>
    <w:rsid w:val="00FF2613"/>
    <w:rsid w:val="26F5F82B"/>
    <w:rsid w:val="6230CA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45A39E62"/>
  <w15:docId w15:val="{B6BEFB7E-FD89-4884-A677-43BCB9245F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hu-HU" w:eastAsia="hu-HU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  <w:rsid w:val="00797ECF"/>
    <w:rPr>
      <w:rFonts w:ascii="Times New Roman" w:eastAsia="Times New Roman" w:hAnsi="Times New Roman"/>
      <w:sz w:val="24"/>
      <w:szCs w:val="24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Buborkszveg">
    <w:name w:val="Balloon Text"/>
    <w:basedOn w:val="Norml"/>
    <w:link w:val="BuborkszvegChar"/>
    <w:uiPriority w:val="99"/>
    <w:semiHidden/>
    <w:unhideWhenUsed/>
    <w:rsid w:val="00A1355B"/>
    <w:rPr>
      <w:rFonts w:ascii="Segoe UI" w:hAnsi="Segoe UI" w:cs="Segoe UI"/>
      <w:sz w:val="18"/>
      <w:szCs w:val="18"/>
    </w:rPr>
  </w:style>
  <w:style w:type="character" w:customStyle="1" w:styleId="BuborkszvegChar">
    <w:name w:val="Buborékszöveg Char"/>
    <w:link w:val="Buborkszveg"/>
    <w:uiPriority w:val="99"/>
    <w:semiHidden/>
    <w:rsid w:val="00A1355B"/>
    <w:rPr>
      <w:rFonts w:ascii="Segoe UI" w:eastAsia="Times New Roman" w:hAnsi="Segoe UI" w:cs="Segoe UI"/>
      <w:sz w:val="18"/>
      <w:szCs w:val="18"/>
    </w:rPr>
  </w:style>
  <w:style w:type="paragraph" w:styleId="lfej">
    <w:name w:val="header"/>
    <w:basedOn w:val="Norml"/>
    <w:link w:val="lfejChar"/>
    <w:uiPriority w:val="99"/>
    <w:unhideWhenUsed/>
    <w:rsid w:val="00960CA7"/>
    <w:pPr>
      <w:tabs>
        <w:tab w:val="center" w:pos="4536"/>
        <w:tab w:val="right" w:pos="9072"/>
      </w:tabs>
    </w:pPr>
  </w:style>
  <w:style w:type="character" w:customStyle="1" w:styleId="lfejChar">
    <w:name w:val="Élőfej Char"/>
    <w:basedOn w:val="Bekezdsalapbettpusa"/>
    <w:link w:val="lfej"/>
    <w:uiPriority w:val="99"/>
    <w:rsid w:val="00960CA7"/>
    <w:rPr>
      <w:rFonts w:ascii="Times New Roman" w:eastAsia="Times New Roman" w:hAnsi="Times New Roman"/>
      <w:sz w:val="24"/>
      <w:szCs w:val="24"/>
    </w:rPr>
  </w:style>
  <w:style w:type="paragraph" w:styleId="llb">
    <w:name w:val="footer"/>
    <w:basedOn w:val="Norml"/>
    <w:link w:val="llbChar"/>
    <w:uiPriority w:val="99"/>
    <w:unhideWhenUsed/>
    <w:rsid w:val="00960CA7"/>
    <w:pPr>
      <w:tabs>
        <w:tab w:val="center" w:pos="4536"/>
        <w:tab w:val="right" w:pos="9072"/>
      </w:tabs>
    </w:pPr>
  </w:style>
  <w:style w:type="character" w:customStyle="1" w:styleId="llbChar">
    <w:name w:val="Élőláb Char"/>
    <w:basedOn w:val="Bekezdsalapbettpusa"/>
    <w:link w:val="llb"/>
    <w:uiPriority w:val="99"/>
    <w:rsid w:val="00960CA7"/>
    <w:rPr>
      <w:rFonts w:ascii="Times New Roman" w:eastAsia="Times New Roman" w:hAnsi="Times New Roman"/>
      <w:sz w:val="24"/>
      <w:szCs w:val="24"/>
    </w:rPr>
  </w:style>
  <w:style w:type="paragraph" w:styleId="Listaszerbekezds">
    <w:name w:val="List Paragraph"/>
    <w:basedOn w:val="Norml"/>
    <w:uiPriority w:val="34"/>
    <w:qFormat/>
    <w:rsid w:val="002724C3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09</Words>
  <Characters>3825</Characters>
  <Application>Microsoft Office Word</Application>
  <DocSecurity>0</DocSecurity>
  <Lines>31</Lines>
  <Paragraphs>8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2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rváth Miklós</dc:creator>
  <cp:keywords/>
  <dc:description/>
  <cp:lastModifiedBy>intezet</cp:lastModifiedBy>
  <cp:revision>2</cp:revision>
  <cp:lastPrinted>2017-09-25T14:48:00Z</cp:lastPrinted>
  <dcterms:created xsi:type="dcterms:W3CDTF">2019-01-30T12:48:00Z</dcterms:created>
  <dcterms:modified xsi:type="dcterms:W3CDTF">2019-01-30T12:48:00Z</dcterms:modified>
</cp:coreProperties>
</file>